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Default="003A3D13" w:rsidP="00B024B9">
      <w:pPr>
        <w:spacing w:line="276" w:lineRule="auto"/>
        <w:jc w:val="center"/>
        <w:rPr>
          <w:b/>
          <w:u w:val="single"/>
        </w:rPr>
      </w:pPr>
      <w:r>
        <w:rPr>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3A3D13" w:rsidRDefault="003A3D13" w:rsidP="00B024B9">
      <w:pPr>
        <w:spacing w:line="276" w:lineRule="auto"/>
        <w:jc w:val="center"/>
        <w:rPr>
          <w:rFonts w:ascii="Times" w:eastAsia="Calibri" w:hAnsi="Times" w:cs="Calibri"/>
          <w:b/>
        </w:rPr>
      </w:pPr>
      <w:r w:rsidRPr="003A3D13">
        <w:rPr>
          <w:rFonts w:ascii="Times" w:eastAsia="Calibri" w:hAnsi="Times" w:cs="Calibri"/>
          <w:b/>
        </w:rPr>
        <w:t xml:space="preserve">STUDENT REPRESENTATIVE COUNCIL </w:t>
      </w:r>
    </w:p>
    <w:p w14:paraId="5601E9C6" w14:textId="6A5D040F" w:rsidR="00714D28" w:rsidRPr="00714D28" w:rsidRDefault="00714D28" w:rsidP="00714D28">
      <w:pPr>
        <w:spacing w:line="276" w:lineRule="auto"/>
        <w:jc w:val="center"/>
        <w:rPr>
          <w:rFonts w:ascii="Times" w:eastAsia="Calibri" w:hAnsi="Times" w:cs="Calibri"/>
          <w:b/>
          <w:sz w:val="18"/>
          <w:szCs w:val="18"/>
        </w:rPr>
      </w:pPr>
      <w:r w:rsidRPr="00714D28">
        <w:rPr>
          <w:rFonts w:ascii="Times" w:eastAsia="Calibri" w:hAnsi="Times" w:cs="Calibri"/>
          <w:b/>
          <w:sz w:val="18"/>
          <w:szCs w:val="18"/>
        </w:rPr>
        <w:t>DATE:</w:t>
      </w:r>
      <w:r w:rsidR="008D075D">
        <w:rPr>
          <w:rFonts w:ascii="Times" w:eastAsia="Calibri" w:hAnsi="Times" w:cs="Calibri"/>
          <w:b/>
          <w:sz w:val="18"/>
          <w:szCs w:val="18"/>
        </w:rPr>
        <w:t xml:space="preserve"> </w:t>
      </w:r>
      <w:r w:rsidR="00170339">
        <w:rPr>
          <w:rFonts w:ascii="Times" w:eastAsia="Calibri" w:hAnsi="Times" w:cs="Calibri"/>
          <w:b/>
          <w:sz w:val="18"/>
          <w:szCs w:val="18"/>
        </w:rPr>
        <w:t>10</w:t>
      </w:r>
      <w:r w:rsidR="008D075D">
        <w:rPr>
          <w:rFonts w:ascii="Times" w:eastAsia="Calibri" w:hAnsi="Times" w:cs="Calibri"/>
          <w:b/>
          <w:sz w:val="18"/>
          <w:szCs w:val="18"/>
        </w:rPr>
        <w:t xml:space="preserve"> </w:t>
      </w:r>
      <w:r w:rsidR="00170339">
        <w:rPr>
          <w:rFonts w:ascii="Times" w:eastAsia="Calibri" w:hAnsi="Times" w:cs="Calibri"/>
          <w:b/>
          <w:sz w:val="18"/>
          <w:szCs w:val="18"/>
        </w:rPr>
        <w:t>December</w:t>
      </w:r>
      <w:r w:rsidR="008D075D">
        <w:rPr>
          <w:rFonts w:ascii="Times" w:eastAsia="Calibri" w:hAnsi="Times" w:cs="Calibri"/>
          <w:b/>
          <w:sz w:val="18"/>
          <w:szCs w:val="18"/>
        </w:rPr>
        <w:t xml:space="preserve"> 2021</w:t>
      </w:r>
    </w:p>
    <w:p w14:paraId="0080558D" w14:textId="06A9EA15" w:rsidR="00714D28" w:rsidRPr="00714D28" w:rsidRDefault="00714D28" w:rsidP="00714D28">
      <w:pPr>
        <w:spacing w:line="276" w:lineRule="auto"/>
        <w:jc w:val="center"/>
        <w:rPr>
          <w:rFonts w:ascii="Times" w:eastAsia="Calibri" w:hAnsi="Times" w:cs="Calibri"/>
          <w:b/>
          <w:sz w:val="18"/>
          <w:szCs w:val="18"/>
        </w:rPr>
      </w:pPr>
      <w:r w:rsidRPr="00714D28">
        <w:rPr>
          <w:rFonts w:ascii="Times" w:eastAsia="Calibri" w:hAnsi="Times" w:cs="Calibri"/>
          <w:b/>
          <w:sz w:val="18"/>
          <w:szCs w:val="18"/>
        </w:rPr>
        <w:t>TIME:</w:t>
      </w:r>
      <w:r w:rsidR="008D075D">
        <w:rPr>
          <w:rFonts w:ascii="Times" w:eastAsia="Calibri" w:hAnsi="Times" w:cs="Calibri"/>
          <w:b/>
          <w:sz w:val="18"/>
          <w:szCs w:val="18"/>
        </w:rPr>
        <w:t xml:space="preserve"> </w:t>
      </w:r>
      <w:r w:rsidR="008D075D" w:rsidRPr="008D075D">
        <w:rPr>
          <w:rFonts w:ascii="Times" w:eastAsia="Calibri" w:hAnsi="Times" w:cs="Calibri"/>
          <w:b/>
          <w:sz w:val="18"/>
          <w:szCs w:val="18"/>
        </w:rPr>
        <w:t>3:30 PM – 5 PM</w:t>
      </w:r>
    </w:p>
    <w:p w14:paraId="0DA27427" w14:textId="77777777" w:rsidR="00714D28" w:rsidRPr="00714D28" w:rsidRDefault="00714D28" w:rsidP="00714D28">
      <w:pPr>
        <w:spacing w:line="276" w:lineRule="auto"/>
        <w:jc w:val="center"/>
        <w:rPr>
          <w:rFonts w:ascii="Times" w:eastAsia="Calibri" w:hAnsi="Times" w:cs="Calibri"/>
          <w:b/>
        </w:rPr>
      </w:pPr>
    </w:p>
    <w:p w14:paraId="4A958475" w14:textId="64B0518D" w:rsidR="003A3D13" w:rsidRPr="00B57A19" w:rsidRDefault="00170339" w:rsidP="00B024B9">
      <w:pPr>
        <w:spacing w:line="276" w:lineRule="auto"/>
        <w:jc w:val="center"/>
        <w:rPr>
          <w:rFonts w:ascii="Times" w:eastAsia="Calibri" w:hAnsi="Times" w:cs="Calibri"/>
          <w:b/>
        </w:rPr>
      </w:pPr>
      <w:r>
        <w:rPr>
          <w:rFonts w:ascii="Times" w:eastAsia="Calibri" w:hAnsi="Times" w:cs="Calibri"/>
          <w:b/>
        </w:rPr>
        <w:t>December</w:t>
      </w:r>
      <w:r w:rsidR="004E206E">
        <w:rPr>
          <w:rFonts w:ascii="Times" w:eastAsia="Calibri" w:hAnsi="Times" w:cs="Calibri"/>
          <w:b/>
        </w:rPr>
        <w:t xml:space="preserve"> </w:t>
      </w:r>
      <w:r w:rsidR="003A3D13" w:rsidRPr="00B57A19">
        <w:rPr>
          <w:rFonts w:ascii="Times" w:eastAsia="Calibri" w:hAnsi="Times" w:cs="Calibri"/>
          <w:b/>
        </w:rPr>
        <w:t>Agenda</w:t>
      </w:r>
    </w:p>
    <w:p w14:paraId="650768EC"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0" w:name="_heading=h.gjdgxs" w:colFirst="0" w:colLast="0"/>
      <w:bookmarkEnd w:id="0"/>
      <w:r w:rsidRPr="00B57A19">
        <w:rPr>
          <w:rFonts w:ascii="Times" w:eastAsia="Calibri" w:hAnsi="Times" w:cs="Calibri"/>
          <w:b/>
          <w:color w:val="000000"/>
        </w:rPr>
        <w:t>Procedural Matters</w:t>
      </w:r>
    </w:p>
    <w:p w14:paraId="68511F91" w14:textId="77777777" w:rsidR="003A3D13" w:rsidRPr="00B57A19" w:rsidRDefault="003A3D13" w:rsidP="00B024B9">
      <w:pPr>
        <w:spacing w:line="276" w:lineRule="auto"/>
        <w:rPr>
          <w:rFonts w:ascii="Times" w:eastAsia="Calibri" w:hAnsi="Times" w:cs="Calibri"/>
        </w:rPr>
      </w:pPr>
    </w:p>
    <w:p w14:paraId="0B34E4DB"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Welcome, Introduction, and Apologies</w:t>
      </w:r>
    </w:p>
    <w:p w14:paraId="073C5D9C"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Acknowledgement of Traditional Custodians of the Land</w:t>
      </w:r>
    </w:p>
    <w:p w14:paraId="31DFD80E"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Declarations of Interest</w:t>
      </w:r>
    </w:p>
    <w:p w14:paraId="73705545"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Starring of Items</w:t>
      </w:r>
    </w:p>
    <w:p w14:paraId="37841D25"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Order of Business</w:t>
      </w:r>
    </w:p>
    <w:p w14:paraId="625EEFA1"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Confirmation of Previous Minutes </w:t>
      </w:r>
    </w:p>
    <w:p w14:paraId="6F1BCF7F"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Confirmation of Member Reports</w:t>
      </w:r>
    </w:p>
    <w:p w14:paraId="18F43D71"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Action Sheet from Previous Meeting </w:t>
      </w:r>
    </w:p>
    <w:p w14:paraId="6CE5C6BB" w14:textId="77777777" w:rsidR="003A3D13" w:rsidRPr="00B57A19" w:rsidRDefault="003A3D13" w:rsidP="00B024B9">
      <w:pPr>
        <w:spacing w:line="276" w:lineRule="auto"/>
        <w:rPr>
          <w:rFonts w:ascii="Times" w:eastAsia="Calibri" w:hAnsi="Times" w:cs="Calibri"/>
          <w:u w:val="single"/>
        </w:rPr>
      </w:pPr>
    </w:p>
    <w:p w14:paraId="4605D3FE"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1" w:name="_heading=h.30j0zll" w:colFirst="0" w:colLast="0"/>
      <w:bookmarkEnd w:id="1"/>
      <w:r w:rsidRPr="00B57A19">
        <w:rPr>
          <w:rFonts w:ascii="Times" w:eastAsia="Calibri" w:hAnsi="Times" w:cs="Calibri"/>
          <w:b/>
          <w:color w:val="000000"/>
        </w:rPr>
        <w:t>General Business of the Council</w:t>
      </w:r>
    </w:p>
    <w:p w14:paraId="68A28C04" w14:textId="77777777" w:rsidR="003A3D13" w:rsidRPr="00B57A19" w:rsidRDefault="003A3D13" w:rsidP="00B024B9">
      <w:pPr>
        <w:spacing w:line="276" w:lineRule="auto"/>
        <w:rPr>
          <w:rFonts w:ascii="Times" w:eastAsia="Calibri" w:hAnsi="Times" w:cs="Calibri"/>
          <w:u w:val="single"/>
        </w:rPr>
      </w:pPr>
    </w:p>
    <w:p w14:paraId="3EE26000"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the Chair</w:t>
      </w:r>
    </w:p>
    <w:p w14:paraId="0D89C515" w14:textId="675F38FB"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Report from Student </w:t>
      </w:r>
      <w:r w:rsidR="00416478">
        <w:rPr>
          <w:rFonts w:ascii="Times" w:eastAsia="Calibri" w:hAnsi="Times" w:cs="Calibri"/>
          <w:color w:val="000000"/>
        </w:rPr>
        <w:t>Community</w:t>
      </w:r>
    </w:p>
    <w:p w14:paraId="795A6B60"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Collectives</w:t>
      </w:r>
    </w:p>
    <w:p w14:paraId="0A9F7BA3"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on SRC Budget</w:t>
      </w:r>
    </w:p>
    <w:p w14:paraId="676CC59C" w14:textId="33D40305" w:rsidR="003A3D13" w:rsidRPr="00E54ED1" w:rsidRDefault="003A3D13" w:rsidP="00E54ED1">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s and Recommendations from SRC Committees</w:t>
      </w:r>
      <w:r w:rsidRPr="00E54ED1">
        <w:rPr>
          <w:rFonts w:ascii="Times" w:eastAsia="Calibri" w:hAnsi="Times" w:cs="Calibri"/>
          <w:bCs/>
          <w:color w:val="000000"/>
        </w:rPr>
        <w:br/>
      </w:r>
    </w:p>
    <w:p w14:paraId="52E5EEE0" w14:textId="3D0BFFB4" w:rsidR="003A3D13"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r w:rsidRPr="00B57A19">
        <w:rPr>
          <w:rFonts w:ascii="Times" w:eastAsia="Calibri" w:hAnsi="Times" w:cs="Calibri"/>
          <w:b/>
          <w:color w:val="000000"/>
        </w:rPr>
        <w:t>New Business of the Council</w:t>
      </w:r>
    </w:p>
    <w:p w14:paraId="59408A20" w14:textId="77777777" w:rsidR="00207D30" w:rsidRDefault="00207D30" w:rsidP="00207D30">
      <w:pPr>
        <w:pStyle w:val="ListParagraph"/>
        <w:ind w:left="360"/>
        <w:rPr>
          <w:rFonts w:ascii="Times" w:eastAsia="Calibri" w:hAnsi="Times" w:cs="Calibri"/>
          <w:bCs/>
          <w:color w:val="000000"/>
          <w:sz w:val="24"/>
          <w:szCs w:val="24"/>
        </w:rPr>
      </w:pPr>
    </w:p>
    <w:p w14:paraId="635605F5" w14:textId="318EF616" w:rsidR="00BA555C" w:rsidRDefault="00BA555C" w:rsidP="00BA555C">
      <w:pPr>
        <w:rPr>
          <w:b/>
          <w:bCs/>
        </w:rPr>
      </w:pPr>
      <w:r>
        <w:rPr>
          <w:b/>
          <w:bCs/>
        </w:rPr>
        <w:t xml:space="preserve">3.1. </w:t>
      </w:r>
      <w:r w:rsidRPr="00F666B3">
        <w:rPr>
          <w:b/>
          <w:bCs/>
        </w:rPr>
        <w:t>Pride Football Australia Tournament Team Working Group</w:t>
      </w:r>
    </w:p>
    <w:p w14:paraId="54836D34" w14:textId="77777777" w:rsidR="00BA555C" w:rsidRPr="00F666B3" w:rsidRDefault="00BA555C" w:rsidP="00BA555C">
      <w:pPr>
        <w:rPr>
          <w:b/>
          <w:bCs/>
        </w:rPr>
      </w:pPr>
    </w:p>
    <w:tbl>
      <w:tblPr>
        <w:tblStyle w:val="TableGrid"/>
        <w:tblW w:w="0" w:type="auto"/>
        <w:tblLayout w:type="fixed"/>
        <w:tblLook w:val="06A0" w:firstRow="1" w:lastRow="0" w:firstColumn="1" w:lastColumn="0" w:noHBand="1" w:noVBand="1"/>
      </w:tblPr>
      <w:tblGrid>
        <w:gridCol w:w="1815"/>
        <w:gridCol w:w="7545"/>
      </w:tblGrid>
      <w:tr w:rsidR="00BA555C" w:rsidRPr="00F666B3" w14:paraId="7F5C76E8" w14:textId="77777777" w:rsidTr="003E6D09">
        <w:tc>
          <w:tcPr>
            <w:tcW w:w="1815" w:type="dxa"/>
          </w:tcPr>
          <w:p w14:paraId="762F715A" w14:textId="77777777" w:rsidR="00BA555C" w:rsidRPr="00F666B3" w:rsidRDefault="00BA555C" w:rsidP="003E6D09">
            <w:pPr>
              <w:rPr>
                <w:b/>
                <w:bCs/>
                <w:sz w:val="24"/>
                <w:szCs w:val="24"/>
              </w:rPr>
            </w:pPr>
            <w:r w:rsidRPr="00F666B3">
              <w:rPr>
                <w:b/>
                <w:bCs/>
                <w:sz w:val="24"/>
                <w:szCs w:val="24"/>
              </w:rPr>
              <w:t>Issue</w:t>
            </w:r>
          </w:p>
        </w:tc>
        <w:tc>
          <w:tcPr>
            <w:tcW w:w="7545" w:type="dxa"/>
          </w:tcPr>
          <w:p w14:paraId="151C7260" w14:textId="77777777" w:rsidR="00BA555C" w:rsidRPr="00F666B3" w:rsidRDefault="00BA555C" w:rsidP="003E6D09">
            <w:pPr>
              <w:rPr>
                <w:sz w:val="24"/>
                <w:szCs w:val="24"/>
              </w:rPr>
            </w:pPr>
            <w:r w:rsidRPr="00F666B3">
              <w:rPr>
                <w:sz w:val="24"/>
                <w:szCs w:val="24"/>
              </w:rPr>
              <w:t xml:space="preserve">More inclusive sports engagement for 2022 </w:t>
            </w:r>
          </w:p>
        </w:tc>
      </w:tr>
      <w:tr w:rsidR="00BA555C" w:rsidRPr="00F666B3" w14:paraId="79E093CE" w14:textId="77777777" w:rsidTr="003E6D09">
        <w:tc>
          <w:tcPr>
            <w:tcW w:w="1815" w:type="dxa"/>
          </w:tcPr>
          <w:p w14:paraId="194A9EAA" w14:textId="77777777" w:rsidR="00BA555C" w:rsidRPr="00F666B3" w:rsidRDefault="00BA555C" w:rsidP="003E6D09">
            <w:pPr>
              <w:rPr>
                <w:b/>
                <w:bCs/>
                <w:sz w:val="24"/>
                <w:szCs w:val="24"/>
              </w:rPr>
            </w:pPr>
            <w:r w:rsidRPr="00F666B3">
              <w:rPr>
                <w:b/>
                <w:bCs/>
                <w:sz w:val="24"/>
                <w:szCs w:val="24"/>
              </w:rPr>
              <w:t>Date</w:t>
            </w:r>
          </w:p>
        </w:tc>
        <w:tc>
          <w:tcPr>
            <w:tcW w:w="7545" w:type="dxa"/>
          </w:tcPr>
          <w:p w14:paraId="5EB5A750" w14:textId="77777777" w:rsidR="00BA555C" w:rsidRPr="00F666B3" w:rsidRDefault="00BA555C" w:rsidP="003E6D09">
            <w:pPr>
              <w:rPr>
                <w:sz w:val="24"/>
                <w:szCs w:val="24"/>
              </w:rPr>
            </w:pPr>
            <w:r w:rsidRPr="00F666B3">
              <w:rPr>
                <w:sz w:val="24"/>
                <w:szCs w:val="24"/>
              </w:rPr>
              <w:t>23/11/2021</w:t>
            </w:r>
          </w:p>
        </w:tc>
      </w:tr>
      <w:tr w:rsidR="00BA555C" w:rsidRPr="00F666B3" w14:paraId="16B2FD72" w14:textId="77777777" w:rsidTr="003E6D09">
        <w:tc>
          <w:tcPr>
            <w:tcW w:w="1815" w:type="dxa"/>
          </w:tcPr>
          <w:p w14:paraId="37934DAF" w14:textId="77777777" w:rsidR="00BA555C" w:rsidRPr="00F666B3" w:rsidRDefault="00BA555C" w:rsidP="003E6D09">
            <w:pPr>
              <w:rPr>
                <w:b/>
                <w:bCs/>
                <w:sz w:val="24"/>
                <w:szCs w:val="24"/>
              </w:rPr>
            </w:pPr>
            <w:r w:rsidRPr="00F666B3">
              <w:rPr>
                <w:b/>
                <w:bCs/>
                <w:sz w:val="24"/>
                <w:szCs w:val="24"/>
              </w:rPr>
              <w:t>Mover</w:t>
            </w:r>
          </w:p>
        </w:tc>
        <w:tc>
          <w:tcPr>
            <w:tcW w:w="7545" w:type="dxa"/>
          </w:tcPr>
          <w:p w14:paraId="2917F231" w14:textId="77777777" w:rsidR="00BA555C" w:rsidRPr="00F666B3" w:rsidRDefault="00BA555C" w:rsidP="003E6D09">
            <w:pPr>
              <w:rPr>
                <w:sz w:val="24"/>
                <w:szCs w:val="24"/>
              </w:rPr>
            </w:pPr>
            <w:r w:rsidRPr="00F666B3">
              <w:rPr>
                <w:sz w:val="24"/>
                <w:szCs w:val="24"/>
              </w:rPr>
              <w:t>Simon Preuss-Kearney</w:t>
            </w:r>
          </w:p>
        </w:tc>
      </w:tr>
      <w:tr w:rsidR="00BA555C" w:rsidRPr="00F666B3" w14:paraId="7C4EA43C" w14:textId="77777777" w:rsidTr="003E6D09">
        <w:tc>
          <w:tcPr>
            <w:tcW w:w="1815" w:type="dxa"/>
          </w:tcPr>
          <w:p w14:paraId="6BB1C85E" w14:textId="77777777" w:rsidR="00BA555C" w:rsidRPr="00F666B3" w:rsidRDefault="00BA555C" w:rsidP="003E6D09">
            <w:pPr>
              <w:rPr>
                <w:b/>
                <w:bCs/>
                <w:sz w:val="24"/>
                <w:szCs w:val="24"/>
              </w:rPr>
            </w:pPr>
            <w:r w:rsidRPr="00F666B3">
              <w:rPr>
                <w:b/>
                <w:bCs/>
                <w:sz w:val="24"/>
                <w:szCs w:val="24"/>
              </w:rPr>
              <w:t>Seconder</w:t>
            </w:r>
          </w:p>
        </w:tc>
        <w:tc>
          <w:tcPr>
            <w:tcW w:w="7545" w:type="dxa"/>
          </w:tcPr>
          <w:p w14:paraId="1E60A2B4" w14:textId="77777777" w:rsidR="00BA555C" w:rsidRPr="00F666B3" w:rsidRDefault="00BA555C" w:rsidP="003E6D09">
            <w:pPr>
              <w:rPr>
                <w:sz w:val="24"/>
                <w:szCs w:val="24"/>
              </w:rPr>
            </w:pPr>
            <w:r w:rsidRPr="00F666B3">
              <w:rPr>
                <w:sz w:val="24"/>
                <w:szCs w:val="24"/>
              </w:rPr>
              <w:t xml:space="preserve">Rannie </w:t>
            </w:r>
            <w:proofErr w:type="spellStart"/>
            <w:r w:rsidRPr="00F666B3">
              <w:rPr>
                <w:sz w:val="24"/>
                <w:szCs w:val="24"/>
              </w:rPr>
              <w:t>Rannie</w:t>
            </w:r>
            <w:proofErr w:type="spellEnd"/>
            <w:r w:rsidRPr="00F666B3">
              <w:rPr>
                <w:sz w:val="24"/>
                <w:szCs w:val="24"/>
              </w:rPr>
              <w:t xml:space="preserve"> Singh</w:t>
            </w:r>
          </w:p>
        </w:tc>
      </w:tr>
    </w:tbl>
    <w:p w14:paraId="6FFF919F" w14:textId="77777777" w:rsidR="00BA555C" w:rsidRPr="00F666B3" w:rsidRDefault="00BA555C" w:rsidP="00BA555C"/>
    <w:p w14:paraId="3A827C78" w14:textId="77777777" w:rsidR="00BA555C" w:rsidRPr="00BA555C" w:rsidRDefault="00BA555C" w:rsidP="00BA555C">
      <w:pPr>
        <w:rPr>
          <w:b/>
          <w:bCs/>
        </w:rPr>
      </w:pPr>
      <w:r w:rsidRPr="00BA555C">
        <w:rPr>
          <w:b/>
          <w:bCs/>
        </w:rPr>
        <w:t xml:space="preserve">Issue Description: </w:t>
      </w:r>
    </w:p>
    <w:p w14:paraId="3AEDDD3D" w14:textId="77777777" w:rsidR="00BA555C" w:rsidRPr="00BA555C" w:rsidRDefault="00BA555C" w:rsidP="00BA555C">
      <w:r w:rsidRPr="00BA555C">
        <w:t>Last year the SRC successfully put a team together to participate in the inclusive Pride Football Australia tournament for Mardi Gras 2021. The event was quite successful, and the team commented how fun it was. We received feedback post the event that future events could be enhanced by highlighting the diversity present in these tournaments. One theme identified that could be explored was queerness and sport, and how that can interact with a person’s view of themselves. This is particularly topical to address, as the first current professional male soccer player (Josh Cavallo) has recently openly stated that they are gay. This is a world first in men’s sport (women’s sport has had a better culture in this regard for many years now).</w:t>
      </w:r>
    </w:p>
    <w:p w14:paraId="524D383D" w14:textId="77777777" w:rsidR="00BA555C" w:rsidRPr="00BA555C" w:rsidRDefault="00BA555C" w:rsidP="00BA555C"/>
    <w:p w14:paraId="77735625" w14:textId="77777777" w:rsidR="00BA555C" w:rsidRPr="00BA555C" w:rsidRDefault="00BA555C" w:rsidP="00BA555C">
      <w:pPr>
        <w:rPr>
          <w:b/>
          <w:bCs/>
        </w:rPr>
      </w:pPr>
      <w:r w:rsidRPr="00BA555C">
        <w:rPr>
          <w:b/>
          <w:bCs/>
        </w:rPr>
        <w:t xml:space="preserve">Portfolios/Students Impacted: </w:t>
      </w:r>
    </w:p>
    <w:p w14:paraId="1EBCCF6A" w14:textId="77777777" w:rsidR="00BA555C" w:rsidRPr="00BA555C" w:rsidRDefault="00BA555C" w:rsidP="00BA555C">
      <w:r w:rsidRPr="00BA555C">
        <w:t xml:space="preserve">All interested student’s and possibly staff </w:t>
      </w:r>
    </w:p>
    <w:p w14:paraId="4C6DE6A8" w14:textId="77777777" w:rsidR="00BA555C" w:rsidRPr="00BA555C" w:rsidRDefault="00BA555C" w:rsidP="00BA555C"/>
    <w:p w14:paraId="2F368A02" w14:textId="77777777" w:rsidR="00BA555C" w:rsidRPr="00BA555C" w:rsidRDefault="00BA555C" w:rsidP="00BA555C">
      <w:pPr>
        <w:rPr>
          <w:b/>
          <w:bCs/>
        </w:rPr>
      </w:pPr>
      <w:r w:rsidRPr="00BA555C">
        <w:rPr>
          <w:b/>
          <w:bCs/>
        </w:rPr>
        <w:t>Recommendation:</w:t>
      </w:r>
    </w:p>
    <w:p w14:paraId="5A59336F" w14:textId="77777777" w:rsidR="00BA555C" w:rsidRPr="00BA555C" w:rsidRDefault="00BA555C" w:rsidP="00BA555C">
      <w:r w:rsidRPr="00BA555C">
        <w:t xml:space="preserve">For Pride Football 2022, I believe we should also form another WSU team for the Mardi Gras tournament. This should also be organised in partnership with the Queer Collective, as I feel they are well placed to facilitate inclusive involvement; and WSUP - to investigate the theme of queerness in sport and how that interacts with an individual’s experience (as well as covering the history of the event, and the overall activities and results of the day). I believe this will be best achieved through a working group which is made up of the SRC and WSUP interested in organising and running events like this.  </w:t>
      </w:r>
      <w:r w:rsidRPr="00BA555C">
        <w:br/>
      </w:r>
    </w:p>
    <w:p w14:paraId="2B1718D2" w14:textId="77777777" w:rsidR="00BA555C" w:rsidRPr="00BA555C" w:rsidRDefault="00BA555C" w:rsidP="00BA555C">
      <w:r w:rsidRPr="00BA555C">
        <w:t xml:space="preserve">The first course of action after forming a working group, would be to start by contacting Sydney Rangers and Pride Football Australia to commence planning for our official involvement. Another thing to consider is the possibility of making a WSU student and staff (or mixed between both) teams. Additionally, due to limited advertising and interest (we had 3 students contact us, but we needed 6 minimum), we should explore the possibility of having a female team compete (given my understanding that the teams are separate). Once we have located some interest from both parties, we will follow up with some agenda items regarding funding these events, such as a budget for putting the article together, covering the tournament participation fees and maybe even organising a custom rainbow Western Jersey to be made. </w:t>
      </w:r>
    </w:p>
    <w:p w14:paraId="540F9540" w14:textId="77777777" w:rsidR="00BA555C" w:rsidRPr="00BA555C" w:rsidRDefault="00BA555C" w:rsidP="00BA555C"/>
    <w:p w14:paraId="74DDA604" w14:textId="77777777" w:rsidR="00BA555C" w:rsidRPr="00BA555C" w:rsidRDefault="00BA555C" w:rsidP="00BA555C">
      <w:pPr>
        <w:rPr>
          <w:b/>
          <w:bCs/>
        </w:rPr>
      </w:pPr>
      <w:r w:rsidRPr="00BA555C">
        <w:rPr>
          <w:b/>
          <w:bCs/>
        </w:rPr>
        <w:t>Justification/Reason for Recommendation:</w:t>
      </w:r>
    </w:p>
    <w:p w14:paraId="7636EBA0" w14:textId="77777777" w:rsidR="00BA555C" w:rsidRPr="00BA555C" w:rsidRDefault="00BA555C" w:rsidP="00BA555C">
      <w:r w:rsidRPr="00BA555C">
        <w:t xml:space="preserve">This event would offer a decent group of students an excellent opportunity to get involved in a fun active environment, in an inclusive way. This event offers any student who participates in it the chance to exercise in a safe, </w:t>
      </w:r>
      <w:proofErr w:type="gramStart"/>
      <w:r w:rsidRPr="00BA555C">
        <w:t>exciting</w:t>
      </w:r>
      <w:proofErr w:type="gramEnd"/>
      <w:r w:rsidRPr="00BA555C">
        <w:t xml:space="preserve"> and active way. The working group would seek to ensure this event would be as inclusive as it intends in </w:t>
      </w:r>
      <w:proofErr w:type="gramStart"/>
      <w:r w:rsidRPr="00BA555C">
        <w:t>practice, and</w:t>
      </w:r>
      <w:proofErr w:type="gramEnd"/>
      <w:r w:rsidRPr="00BA555C">
        <w:t xml:space="preserve"> organise how to best to fund each aspect of this event.   </w:t>
      </w:r>
    </w:p>
    <w:p w14:paraId="33FA42DA" w14:textId="77777777" w:rsidR="00BA555C" w:rsidRPr="00BA555C" w:rsidRDefault="00BA555C" w:rsidP="00BA555C">
      <w:r w:rsidRPr="00BA555C">
        <w:t>Importantly, one significant goal of these initiative is to help encourage future students who identify in the LGBT+ community, to consider participating in the tournament in the future, and maybe even more sport overall.</w:t>
      </w:r>
    </w:p>
    <w:p w14:paraId="22E36410" w14:textId="77777777" w:rsidR="00BA555C" w:rsidRPr="00BA555C" w:rsidRDefault="00BA555C" w:rsidP="00BA555C"/>
    <w:p w14:paraId="08827C81" w14:textId="77777777" w:rsidR="00BA555C" w:rsidRPr="00BA555C" w:rsidRDefault="00BA555C" w:rsidP="00BA555C">
      <w:r w:rsidRPr="00BA555C">
        <w:rPr>
          <w:b/>
          <w:bCs/>
        </w:rPr>
        <w:t>Budget Impact:</w:t>
      </w:r>
      <w:r w:rsidRPr="00BA555C">
        <w:t xml:space="preserve"> None currently</w:t>
      </w:r>
    </w:p>
    <w:p w14:paraId="10EF074E" w14:textId="77777777" w:rsidR="00BA555C" w:rsidRPr="00F666B3" w:rsidRDefault="00BA555C" w:rsidP="00BA555C">
      <w:pPr>
        <w:rPr>
          <w:i/>
          <w:iCs/>
        </w:rPr>
      </w:pPr>
    </w:p>
    <w:p w14:paraId="3CF7F5C8" w14:textId="77777777" w:rsidR="00BA555C" w:rsidRPr="00F666B3" w:rsidRDefault="00BA555C" w:rsidP="00BA555C">
      <w:pPr>
        <w:rPr>
          <w:i/>
          <w:iCs/>
        </w:rPr>
      </w:pPr>
      <w:r w:rsidRPr="00F666B3">
        <w:rPr>
          <w:b/>
          <w:bCs/>
        </w:rPr>
        <w:t>Proposed Action:</w:t>
      </w:r>
    </w:p>
    <w:p w14:paraId="0F9CC736" w14:textId="77777777" w:rsidR="00BA555C" w:rsidRPr="00F666B3" w:rsidRDefault="00BA555C" w:rsidP="00BA555C">
      <w:r w:rsidRPr="00F666B3">
        <w:t>I move that the SRC commits to form a working group to organise future events with Pride Football Australia and SRC related soccer events for 2022.</w:t>
      </w:r>
    </w:p>
    <w:p w14:paraId="0C931605" w14:textId="77777777" w:rsidR="00BA555C" w:rsidRPr="00F666B3" w:rsidRDefault="00BA555C" w:rsidP="00BA555C"/>
    <w:p w14:paraId="524233D3" w14:textId="1EE8D068" w:rsidR="00BA555C" w:rsidRPr="00BA555C" w:rsidRDefault="00BA555C" w:rsidP="00BA555C">
      <w:pPr>
        <w:rPr>
          <w:b/>
          <w:bCs/>
        </w:rPr>
      </w:pPr>
      <w:r w:rsidRPr="00BA555C">
        <w:rPr>
          <w:b/>
          <w:bCs/>
        </w:rPr>
        <w:t>Additional Links:</w:t>
      </w:r>
      <w:r w:rsidRPr="00F666B3">
        <w:br/>
        <w:t xml:space="preserve">Pride Football Australia Website - </w:t>
      </w:r>
      <w:hyperlink r:id="rId9" w:history="1">
        <w:r w:rsidRPr="00F666B3">
          <w:rPr>
            <w:rStyle w:val="Hyperlink"/>
            <w:bdr w:val="none" w:sz="0" w:space="0" w:color="auto" w:frame="1"/>
            <w:shd w:val="clear" w:color="auto" w:fill="FFFFFF"/>
          </w:rPr>
          <w:t>https://www.pridefootballaustralia.com.au/</w:t>
        </w:r>
      </w:hyperlink>
      <w:r w:rsidRPr="00F666B3">
        <w:rPr>
          <w:color w:val="000000"/>
          <w:shd w:val="clear" w:color="auto" w:fill="FFFFFF"/>
        </w:rPr>
        <w:t> </w:t>
      </w:r>
    </w:p>
    <w:p w14:paraId="50CB19DE" w14:textId="77777777" w:rsidR="00BA555C" w:rsidRPr="00F666B3" w:rsidRDefault="00BA555C" w:rsidP="00BA555C">
      <w:r w:rsidRPr="00F666B3">
        <w:rPr>
          <w:color w:val="000000"/>
          <w:shd w:val="clear" w:color="auto" w:fill="FFFFFF"/>
        </w:rPr>
        <w:t>Previous Tournament Highlights - https://youtu.be/Qpd_pWSwOrA</w:t>
      </w:r>
    </w:p>
    <w:p w14:paraId="52D57E2A" w14:textId="77777777" w:rsidR="00BA555C" w:rsidRPr="00207D30" w:rsidRDefault="00BA555C" w:rsidP="00207D30">
      <w:pPr>
        <w:pStyle w:val="ListParagraph"/>
        <w:ind w:left="360"/>
        <w:rPr>
          <w:rFonts w:ascii="Times" w:eastAsia="Calibri" w:hAnsi="Times" w:cs="Calibri"/>
          <w:bCs/>
          <w:color w:val="000000"/>
          <w:sz w:val="24"/>
          <w:szCs w:val="24"/>
        </w:rPr>
      </w:pPr>
    </w:p>
    <w:p w14:paraId="73688F69" w14:textId="48E4D8D8" w:rsidR="00BA555C" w:rsidRDefault="00BA555C" w:rsidP="00BA555C">
      <w:pPr>
        <w:rPr>
          <w:b/>
          <w:bCs/>
        </w:rPr>
      </w:pPr>
      <w:r>
        <w:rPr>
          <w:b/>
          <w:bCs/>
        </w:rPr>
        <w:t>3.2.</w:t>
      </w:r>
      <w:r w:rsidRPr="009F0DBE">
        <w:rPr>
          <w:b/>
          <w:bCs/>
        </w:rPr>
        <w:t xml:space="preserve"> School Wide Campaign with regards to Errors in Question Papers</w:t>
      </w:r>
    </w:p>
    <w:p w14:paraId="0109A290" w14:textId="77777777" w:rsidR="00BA555C" w:rsidRPr="009F0DBE" w:rsidRDefault="00BA555C" w:rsidP="00BA555C">
      <w:pPr>
        <w:rPr>
          <w:b/>
          <w:bCs/>
        </w:rPr>
      </w:pPr>
    </w:p>
    <w:tbl>
      <w:tblPr>
        <w:tblStyle w:val="TableGrid"/>
        <w:tblW w:w="0" w:type="auto"/>
        <w:tblLayout w:type="fixed"/>
        <w:tblLook w:val="06A0" w:firstRow="1" w:lastRow="0" w:firstColumn="1" w:lastColumn="0" w:noHBand="1" w:noVBand="1"/>
      </w:tblPr>
      <w:tblGrid>
        <w:gridCol w:w="1815"/>
        <w:gridCol w:w="7545"/>
      </w:tblGrid>
      <w:tr w:rsidR="00BA555C" w:rsidRPr="009F0DBE" w14:paraId="2F3FD5B4" w14:textId="77777777" w:rsidTr="003E6D09">
        <w:tc>
          <w:tcPr>
            <w:tcW w:w="1815" w:type="dxa"/>
          </w:tcPr>
          <w:p w14:paraId="0D5291D4" w14:textId="77777777" w:rsidR="00BA555C" w:rsidRPr="009F0DBE" w:rsidRDefault="00BA555C" w:rsidP="003E6D09">
            <w:pPr>
              <w:rPr>
                <w:b/>
                <w:bCs/>
                <w:sz w:val="24"/>
                <w:szCs w:val="24"/>
              </w:rPr>
            </w:pPr>
            <w:r w:rsidRPr="009F0DBE">
              <w:rPr>
                <w:b/>
                <w:bCs/>
                <w:sz w:val="24"/>
                <w:szCs w:val="24"/>
              </w:rPr>
              <w:t>Issue</w:t>
            </w:r>
          </w:p>
        </w:tc>
        <w:tc>
          <w:tcPr>
            <w:tcW w:w="7545" w:type="dxa"/>
          </w:tcPr>
          <w:p w14:paraId="33B12E09" w14:textId="77777777" w:rsidR="00BA555C" w:rsidRPr="009F0DBE" w:rsidRDefault="00BA555C" w:rsidP="003E6D09">
            <w:pPr>
              <w:rPr>
                <w:sz w:val="24"/>
                <w:szCs w:val="24"/>
              </w:rPr>
            </w:pPr>
            <w:r w:rsidRPr="009F0DBE">
              <w:rPr>
                <w:sz w:val="24"/>
                <w:szCs w:val="24"/>
              </w:rPr>
              <w:t>Errors in question papers</w:t>
            </w:r>
          </w:p>
        </w:tc>
      </w:tr>
      <w:tr w:rsidR="00BA555C" w:rsidRPr="009F0DBE" w14:paraId="4C6984A1" w14:textId="77777777" w:rsidTr="003E6D09">
        <w:tc>
          <w:tcPr>
            <w:tcW w:w="1815" w:type="dxa"/>
          </w:tcPr>
          <w:p w14:paraId="3EF62A57" w14:textId="77777777" w:rsidR="00BA555C" w:rsidRPr="009F0DBE" w:rsidRDefault="00BA555C" w:rsidP="003E6D09">
            <w:pPr>
              <w:rPr>
                <w:b/>
                <w:bCs/>
                <w:sz w:val="24"/>
                <w:szCs w:val="24"/>
              </w:rPr>
            </w:pPr>
            <w:r w:rsidRPr="009F0DBE">
              <w:rPr>
                <w:b/>
                <w:bCs/>
                <w:sz w:val="24"/>
                <w:szCs w:val="24"/>
              </w:rPr>
              <w:t>Date</w:t>
            </w:r>
          </w:p>
        </w:tc>
        <w:tc>
          <w:tcPr>
            <w:tcW w:w="7545" w:type="dxa"/>
          </w:tcPr>
          <w:p w14:paraId="04C31E2E" w14:textId="77777777" w:rsidR="00BA555C" w:rsidRPr="009F0DBE" w:rsidRDefault="00BA555C" w:rsidP="003E6D09">
            <w:pPr>
              <w:rPr>
                <w:sz w:val="24"/>
                <w:szCs w:val="24"/>
              </w:rPr>
            </w:pPr>
            <w:r w:rsidRPr="009F0DBE">
              <w:rPr>
                <w:sz w:val="24"/>
                <w:szCs w:val="24"/>
              </w:rPr>
              <w:t>29/11/2021</w:t>
            </w:r>
          </w:p>
        </w:tc>
      </w:tr>
      <w:tr w:rsidR="00BA555C" w:rsidRPr="009F0DBE" w14:paraId="1C0523FA" w14:textId="77777777" w:rsidTr="003E6D09">
        <w:tc>
          <w:tcPr>
            <w:tcW w:w="1815" w:type="dxa"/>
          </w:tcPr>
          <w:p w14:paraId="0711FDFE" w14:textId="77777777" w:rsidR="00BA555C" w:rsidRPr="009F0DBE" w:rsidRDefault="00BA555C" w:rsidP="003E6D09">
            <w:pPr>
              <w:rPr>
                <w:b/>
                <w:bCs/>
                <w:sz w:val="24"/>
                <w:szCs w:val="24"/>
              </w:rPr>
            </w:pPr>
            <w:r w:rsidRPr="009F0DBE">
              <w:rPr>
                <w:b/>
                <w:bCs/>
                <w:sz w:val="24"/>
                <w:szCs w:val="24"/>
              </w:rPr>
              <w:t>Mover</w:t>
            </w:r>
          </w:p>
        </w:tc>
        <w:tc>
          <w:tcPr>
            <w:tcW w:w="7545" w:type="dxa"/>
          </w:tcPr>
          <w:p w14:paraId="5849A328" w14:textId="77777777" w:rsidR="00BA555C" w:rsidRPr="009F0DBE" w:rsidRDefault="00BA555C" w:rsidP="003E6D09">
            <w:pPr>
              <w:rPr>
                <w:sz w:val="24"/>
                <w:szCs w:val="24"/>
              </w:rPr>
            </w:pPr>
            <w:proofErr w:type="spellStart"/>
            <w:r w:rsidRPr="009F0DBE">
              <w:rPr>
                <w:sz w:val="24"/>
                <w:szCs w:val="24"/>
              </w:rPr>
              <w:t>Sharmin</w:t>
            </w:r>
            <w:proofErr w:type="spellEnd"/>
            <w:r w:rsidRPr="009F0DBE">
              <w:rPr>
                <w:sz w:val="24"/>
                <w:szCs w:val="24"/>
              </w:rPr>
              <w:t xml:space="preserve"> Islam Saba</w:t>
            </w:r>
          </w:p>
        </w:tc>
      </w:tr>
      <w:tr w:rsidR="00BA555C" w:rsidRPr="009F0DBE" w14:paraId="008FE838" w14:textId="77777777" w:rsidTr="003E6D09">
        <w:tc>
          <w:tcPr>
            <w:tcW w:w="1815" w:type="dxa"/>
          </w:tcPr>
          <w:p w14:paraId="0C41FD9F" w14:textId="77777777" w:rsidR="00BA555C" w:rsidRPr="009F0DBE" w:rsidRDefault="00BA555C" w:rsidP="003E6D09">
            <w:pPr>
              <w:rPr>
                <w:b/>
                <w:bCs/>
                <w:sz w:val="24"/>
                <w:szCs w:val="24"/>
              </w:rPr>
            </w:pPr>
            <w:r w:rsidRPr="009F0DBE">
              <w:rPr>
                <w:b/>
                <w:bCs/>
                <w:sz w:val="24"/>
                <w:szCs w:val="24"/>
              </w:rPr>
              <w:t>Seconder</w:t>
            </w:r>
          </w:p>
        </w:tc>
        <w:tc>
          <w:tcPr>
            <w:tcW w:w="7545" w:type="dxa"/>
          </w:tcPr>
          <w:p w14:paraId="5AAB8165" w14:textId="77777777" w:rsidR="00BA555C" w:rsidRPr="00BA555C" w:rsidRDefault="00BA555C" w:rsidP="003E6D09">
            <w:pPr>
              <w:rPr>
                <w:sz w:val="24"/>
                <w:szCs w:val="24"/>
              </w:rPr>
            </w:pPr>
            <w:r w:rsidRPr="00BA555C">
              <w:rPr>
                <w:sz w:val="24"/>
                <w:szCs w:val="24"/>
              </w:rPr>
              <w:t>Simon Preuss-Kearney</w:t>
            </w:r>
          </w:p>
        </w:tc>
      </w:tr>
    </w:tbl>
    <w:p w14:paraId="2BCC6EBB" w14:textId="77777777" w:rsidR="00BA555C" w:rsidRPr="009F0DBE" w:rsidRDefault="00BA555C" w:rsidP="00BA555C"/>
    <w:p w14:paraId="5CC0D33A" w14:textId="77777777" w:rsidR="00BA555C" w:rsidRPr="00BA555C" w:rsidRDefault="00BA555C" w:rsidP="00BA555C">
      <w:pPr>
        <w:rPr>
          <w:b/>
          <w:bCs/>
        </w:rPr>
      </w:pPr>
      <w:r w:rsidRPr="00BA555C">
        <w:rPr>
          <w:b/>
          <w:bCs/>
        </w:rPr>
        <w:t xml:space="preserve">Issue Description: </w:t>
      </w:r>
    </w:p>
    <w:p w14:paraId="6C742E7F" w14:textId="77777777" w:rsidR="00BA555C" w:rsidRPr="009F0DBE" w:rsidRDefault="00BA555C" w:rsidP="00BA555C">
      <w:pPr>
        <w:tabs>
          <w:tab w:val="left" w:pos="5076"/>
        </w:tabs>
        <w:rPr>
          <w:iCs/>
        </w:rPr>
      </w:pPr>
      <w:r w:rsidRPr="009F0DBE">
        <w:rPr>
          <w:iCs/>
        </w:rPr>
        <w:t xml:space="preserve">I have taken a notice that the question papers of some of the units are not standardized. The questions consist of grammatical errors, formatting errors as well as westernized concepts that potentially create barriers of understanding among </w:t>
      </w:r>
      <w:proofErr w:type="gramStart"/>
      <w:r w:rsidRPr="009F0DBE">
        <w:rPr>
          <w:iCs/>
        </w:rPr>
        <w:t>International</w:t>
      </w:r>
      <w:proofErr w:type="gramEnd"/>
      <w:r w:rsidRPr="009F0DBE">
        <w:rPr>
          <w:iCs/>
        </w:rPr>
        <w:t xml:space="preserve"> students. For example, this has been an issue for one of the units of </w:t>
      </w:r>
      <w:proofErr w:type="gramStart"/>
      <w:r w:rsidRPr="009F0DBE">
        <w:rPr>
          <w:iCs/>
        </w:rPr>
        <w:t>Bachelors of Psychology</w:t>
      </w:r>
      <w:proofErr w:type="gramEnd"/>
      <w:r w:rsidRPr="009F0DBE">
        <w:rPr>
          <w:iCs/>
        </w:rPr>
        <w:t xml:space="preserve"> - BEHV2005 (Spring 2021) Human Learning – and could potentially be an issue with other units from other course. </w:t>
      </w:r>
    </w:p>
    <w:p w14:paraId="4028BF2A" w14:textId="77777777" w:rsidR="00BA555C" w:rsidRPr="009F0DBE" w:rsidRDefault="00BA555C" w:rsidP="00BA555C">
      <w:pPr>
        <w:rPr>
          <w:i/>
          <w:iCs/>
        </w:rPr>
      </w:pPr>
    </w:p>
    <w:p w14:paraId="763A8000" w14:textId="77777777" w:rsidR="00BA555C" w:rsidRPr="00BA555C" w:rsidRDefault="00BA555C" w:rsidP="00BA555C">
      <w:pPr>
        <w:rPr>
          <w:b/>
          <w:bCs/>
        </w:rPr>
      </w:pPr>
      <w:r w:rsidRPr="00BA555C">
        <w:rPr>
          <w:b/>
          <w:bCs/>
        </w:rPr>
        <w:t>Portfolios/Students Impacted:</w:t>
      </w:r>
    </w:p>
    <w:p w14:paraId="3D4D86B9" w14:textId="77777777" w:rsidR="00BA555C" w:rsidRPr="009F0DBE" w:rsidRDefault="00BA555C" w:rsidP="00BA555C">
      <w:r w:rsidRPr="009F0DBE">
        <w:t xml:space="preserve">All students </w:t>
      </w:r>
      <w:proofErr w:type="gramStart"/>
      <w:r w:rsidRPr="009F0DBE">
        <w:t>of</w:t>
      </w:r>
      <w:proofErr w:type="gramEnd"/>
      <w:r w:rsidRPr="009F0DBE">
        <w:t xml:space="preserve"> Western Sydney University – specifically students studying Bachelors of Psychology</w:t>
      </w:r>
    </w:p>
    <w:p w14:paraId="62363176" w14:textId="77777777" w:rsidR="00BA555C" w:rsidRPr="009F0DBE" w:rsidRDefault="00BA555C" w:rsidP="00BA555C"/>
    <w:p w14:paraId="541455EE" w14:textId="77777777" w:rsidR="00BA555C" w:rsidRPr="00BA555C" w:rsidRDefault="00BA555C" w:rsidP="00BA555C">
      <w:pPr>
        <w:rPr>
          <w:b/>
          <w:bCs/>
        </w:rPr>
      </w:pPr>
      <w:r w:rsidRPr="00BA555C">
        <w:rPr>
          <w:b/>
          <w:bCs/>
        </w:rPr>
        <w:t>Recommendation:</w:t>
      </w:r>
    </w:p>
    <w:p w14:paraId="2B31720A" w14:textId="114F40B5" w:rsidR="00BA555C" w:rsidRDefault="00BA555C" w:rsidP="00BA555C">
      <w:r w:rsidRPr="009F0DBE">
        <w:t xml:space="preserve">I move that the SRC dedicate energy and resources to the Vice President – Undergrad to follow-up with students from various cohorts, in conjunction with the campus representatives from their forums, to ascertain if spelling, and/or </w:t>
      </w:r>
      <w:proofErr w:type="gramStart"/>
      <w:r w:rsidRPr="009F0DBE">
        <w:t>grammar based</w:t>
      </w:r>
      <w:proofErr w:type="gramEnd"/>
      <w:r w:rsidRPr="009F0DBE">
        <w:t xml:space="preserve"> errors are prevalent, and what the perception of heavily westernised concepts that creates barriers of understanding for International students.</w:t>
      </w:r>
    </w:p>
    <w:p w14:paraId="28721E9F" w14:textId="77777777" w:rsidR="00BA555C" w:rsidRPr="009F0DBE" w:rsidRDefault="00BA555C" w:rsidP="00BA555C"/>
    <w:p w14:paraId="22F0B6A9" w14:textId="77777777" w:rsidR="00BA555C" w:rsidRPr="009F0DBE" w:rsidRDefault="00BA555C" w:rsidP="00BA555C">
      <w:r w:rsidRPr="009F0DBE">
        <w:t xml:space="preserve">I also move that a budget of $2000 be allocated to this campaign </w:t>
      </w:r>
      <w:proofErr w:type="gramStart"/>
      <w:r w:rsidRPr="009F0DBE">
        <w:t>in order for</w:t>
      </w:r>
      <w:proofErr w:type="gramEnd"/>
      <w:r w:rsidRPr="009F0DBE">
        <w:t xml:space="preserve"> the Vice President to use as incentive for survey participation by the students, should he/she require it, and that the campaign should start with the School of Psychology.</w:t>
      </w:r>
    </w:p>
    <w:p w14:paraId="079C40BF" w14:textId="09B113FF" w:rsidR="00BA555C" w:rsidRDefault="00BA555C" w:rsidP="00BA555C">
      <w:r w:rsidRPr="009F0DBE">
        <w:t xml:space="preserve">For the council’s acknowledgement, I will be compelling the Vice President – Undergrad to take on board a campaign related to academic excellence in 2022. This will involve ascertaining the understanding of whether both domestic and international students are experiencing high levels of spelling and grammar errors in exams and whether the </w:t>
      </w:r>
      <w:proofErr w:type="gramStart"/>
      <w:r w:rsidRPr="009F0DBE">
        <w:t>International</w:t>
      </w:r>
      <w:proofErr w:type="gramEnd"/>
      <w:r w:rsidRPr="009F0DBE">
        <w:t xml:space="preserve"> students are experiencing heavily westernised concepts. </w:t>
      </w:r>
    </w:p>
    <w:p w14:paraId="6958DE26" w14:textId="77777777" w:rsidR="00BA555C" w:rsidRPr="009F0DBE" w:rsidRDefault="00BA555C" w:rsidP="00BA555C"/>
    <w:p w14:paraId="106CA094" w14:textId="77777777" w:rsidR="00BA555C" w:rsidRPr="00BA555C" w:rsidRDefault="00BA555C" w:rsidP="00BA555C">
      <w:pPr>
        <w:rPr>
          <w:b/>
          <w:bCs/>
        </w:rPr>
      </w:pPr>
      <w:r w:rsidRPr="00BA555C">
        <w:rPr>
          <w:b/>
          <w:bCs/>
        </w:rPr>
        <w:t>Justification/Reason for Recommendation:</w:t>
      </w:r>
    </w:p>
    <w:p w14:paraId="3259024B" w14:textId="3D0D7C73" w:rsidR="00BA555C" w:rsidRDefault="00BA555C" w:rsidP="00BA555C">
      <w:r w:rsidRPr="009F0DBE">
        <w:t>Question papers are not up to standards since they consist of spelling, grammar and formatting errors, making it difficult for students to understand the questions and choosing the correct answers. It also causes students to use more time to select the correct answers than they would have if the questions did not have any errors.</w:t>
      </w:r>
    </w:p>
    <w:p w14:paraId="496C1494" w14:textId="77777777" w:rsidR="00BA555C" w:rsidRPr="009F0DBE" w:rsidRDefault="00BA555C" w:rsidP="00BA555C"/>
    <w:p w14:paraId="1BB9B763" w14:textId="77777777" w:rsidR="00BA555C" w:rsidRPr="009F0DBE" w:rsidRDefault="00BA555C" w:rsidP="00BA555C">
      <w:r w:rsidRPr="009F0DBE">
        <w:t xml:space="preserve">The reason to start investigating this issue with the School of Psychology is because I am aware that it is a significant issue in this </w:t>
      </w:r>
      <w:proofErr w:type="gramStart"/>
      <w:r w:rsidRPr="009F0DBE">
        <w:t>particular field</w:t>
      </w:r>
      <w:proofErr w:type="gramEnd"/>
      <w:r w:rsidRPr="009F0DBE">
        <w:t xml:space="preserve">, and that other students have had the same experience. Therefore, this </w:t>
      </w:r>
      <w:proofErr w:type="gramStart"/>
      <w:r w:rsidRPr="009F0DBE">
        <w:t>particular school</w:t>
      </w:r>
      <w:proofErr w:type="gramEnd"/>
      <w:r w:rsidRPr="009F0DBE">
        <w:t xml:space="preserve"> is a good place to the start the investigation with. I am certain that any positive findings from this investigation would be useful to understand whether other schools are facing the same issue.</w:t>
      </w:r>
    </w:p>
    <w:p w14:paraId="3EBD1706" w14:textId="77777777" w:rsidR="00BA555C" w:rsidRPr="009F0DBE" w:rsidRDefault="00BA555C" w:rsidP="00BA555C"/>
    <w:p w14:paraId="772914A6" w14:textId="32C85222" w:rsidR="00BA555C" w:rsidRPr="00BA555C" w:rsidRDefault="00BA555C" w:rsidP="00BA555C">
      <w:pPr>
        <w:rPr>
          <w:b/>
          <w:bCs/>
        </w:rPr>
      </w:pPr>
      <w:r w:rsidRPr="00BA555C">
        <w:rPr>
          <w:b/>
          <w:bCs/>
        </w:rPr>
        <w:t xml:space="preserve">Budget Impact: </w:t>
      </w:r>
    </w:p>
    <w:p w14:paraId="4A03AA82" w14:textId="77777777" w:rsidR="00BA555C" w:rsidRPr="009F0DBE" w:rsidRDefault="00BA555C" w:rsidP="00BA555C">
      <w:pPr>
        <w:rPr>
          <w:i/>
          <w:iCs/>
        </w:rPr>
      </w:pPr>
    </w:p>
    <w:tbl>
      <w:tblPr>
        <w:tblStyle w:val="TableGrid"/>
        <w:tblW w:w="9360" w:type="dxa"/>
        <w:tblLayout w:type="fixed"/>
        <w:tblLook w:val="06A0" w:firstRow="1" w:lastRow="0" w:firstColumn="1" w:lastColumn="0" w:noHBand="1" w:noVBand="1"/>
      </w:tblPr>
      <w:tblGrid>
        <w:gridCol w:w="4680"/>
        <w:gridCol w:w="4680"/>
      </w:tblGrid>
      <w:tr w:rsidR="00BA555C" w:rsidRPr="009F0DBE" w14:paraId="2FE1E969" w14:textId="77777777" w:rsidTr="003E6D09">
        <w:tc>
          <w:tcPr>
            <w:tcW w:w="4680" w:type="dxa"/>
          </w:tcPr>
          <w:p w14:paraId="7E0A0B7A" w14:textId="77777777" w:rsidR="00BA555C" w:rsidRPr="009F0DBE" w:rsidRDefault="00BA555C" w:rsidP="003E6D09">
            <w:pPr>
              <w:rPr>
                <w:b/>
                <w:bCs/>
                <w:sz w:val="24"/>
                <w:szCs w:val="24"/>
              </w:rPr>
            </w:pPr>
            <w:r w:rsidRPr="009F0DBE">
              <w:rPr>
                <w:b/>
                <w:bCs/>
                <w:sz w:val="24"/>
                <w:szCs w:val="24"/>
              </w:rPr>
              <w:t>Items</w:t>
            </w:r>
          </w:p>
        </w:tc>
        <w:tc>
          <w:tcPr>
            <w:tcW w:w="4680" w:type="dxa"/>
          </w:tcPr>
          <w:p w14:paraId="62674C2B" w14:textId="77777777" w:rsidR="00BA555C" w:rsidRPr="009F0DBE" w:rsidRDefault="00BA555C" w:rsidP="003E6D09">
            <w:pPr>
              <w:rPr>
                <w:b/>
                <w:bCs/>
                <w:sz w:val="24"/>
                <w:szCs w:val="24"/>
              </w:rPr>
            </w:pPr>
            <w:r w:rsidRPr="009F0DBE">
              <w:rPr>
                <w:b/>
                <w:bCs/>
                <w:sz w:val="24"/>
                <w:szCs w:val="24"/>
              </w:rPr>
              <w:t>Quotes/Cost</w:t>
            </w:r>
          </w:p>
        </w:tc>
      </w:tr>
      <w:tr w:rsidR="00BA555C" w:rsidRPr="009F0DBE" w14:paraId="666D162D" w14:textId="77777777" w:rsidTr="003E6D09">
        <w:tc>
          <w:tcPr>
            <w:tcW w:w="4680" w:type="dxa"/>
          </w:tcPr>
          <w:p w14:paraId="08C4282E" w14:textId="77777777" w:rsidR="00BA555C" w:rsidRPr="009F0DBE" w:rsidRDefault="00BA555C" w:rsidP="003E6D09">
            <w:pPr>
              <w:rPr>
                <w:sz w:val="24"/>
                <w:szCs w:val="24"/>
              </w:rPr>
            </w:pPr>
            <w:r w:rsidRPr="009F0DBE">
              <w:rPr>
                <w:sz w:val="24"/>
                <w:szCs w:val="24"/>
              </w:rPr>
              <w:t>Campaign Incentive</w:t>
            </w:r>
          </w:p>
        </w:tc>
        <w:tc>
          <w:tcPr>
            <w:tcW w:w="4680" w:type="dxa"/>
          </w:tcPr>
          <w:p w14:paraId="684627AD" w14:textId="77777777" w:rsidR="00BA555C" w:rsidRPr="009F0DBE" w:rsidRDefault="00BA555C" w:rsidP="003E6D09">
            <w:pPr>
              <w:rPr>
                <w:sz w:val="24"/>
                <w:szCs w:val="24"/>
              </w:rPr>
            </w:pPr>
            <w:r w:rsidRPr="009F0DBE">
              <w:rPr>
                <w:sz w:val="24"/>
                <w:szCs w:val="24"/>
              </w:rPr>
              <w:t>$2000</w:t>
            </w:r>
          </w:p>
        </w:tc>
      </w:tr>
      <w:tr w:rsidR="00BA555C" w:rsidRPr="009F0DBE" w14:paraId="2D5C06CA" w14:textId="77777777" w:rsidTr="003E6D09">
        <w:tc>
          <w:tcPr>
            <w:tcW w:w="4680" w:type="dxa"/>
          </w:tcPr>
          <w:p w14:paraId="01F89FA2" w14:textId="77777777" w:rsidR="00BA555C" w:rsidRPr="009F0DBE" w:rsidRDefault="00BA555C" w:rsidP="003E6D09">
            <w:pPr>
              <w:rPr>
                <w:sz w:val="24"/>
                <w:szCs w:val="24"/>
              </w:rPr>
            </w:pPr>
          </w:p>
        </w:tc>
        <w:tc>
          <w:tcPr>
            <w:tcW w:w="4680" w:type="dxa"/>
          </w:tcPr>
          <w:p w14:paraId="3A10B0D1" w14:textId="77777777" w:rsidR="00BA555C" w:rsidRPr="009F0DBE" w:rsidRDefault="00BA555C" w:rsidP="003E6D09">
            <w:pPr>
              <w:rPr>
                <w:sz w:val="24"/>
                <w:szCs w:val="24"/>
              </w:rPr>
            </w:pPr>
          </w:p>
        </w:tc>
      </w:tr>
      <w:tr w:rsidR="00BA555C" w:rsidRPr="009F0DBE" w14:paraId="64302A16" w14:textId="77777777" w:rsidTr="003E6D09">
        <w:tc>
          <w:tcPr>
            <w:tcW w:w="4680" w:type="dxa"/>
          </w:tcPr>
          <w:p w14:paraId="3E7D3B17" w14:textId="77777777" w:rsidR="00BA555C" w:rsidRPr="009F0DBE" w:rsidRDefault="00BA555C" w:rsidP="003E6D09">
            <w:pPr>
              <w:rPr>
                <w:sz w:val="24"/>
                <w:szCs w:val="24"/>
              </w:rPr>
            </w:pPr>
          </w:p>
        </w:tc>
        <w:tc>
          <w:tcPr>
            <w:tcW w:w="4680" w:type="dxa"/>
          </w:tcPr>
          <w:p w14:paraId="6550B4AC" w14:textId="77777777" w:rsidR="00BA555C" w:rsidRPr="009F0DBE" w:rsidRDefault="00BA555C" w:rsidP="003E6D09">
            <w:pPr>
              <w:rPr>
                <w:sz w:val="24"/>
                <w:szCs w:val="24"/>
              </w:rPr>
            </w:pPr>
          </w:p>
        </w:tc>
      </w:tr>
    </w:tbl>
    <w:p w14:paraId="26CB74A5" w14:textId="0E5FB302" w:rsidR="00BA555C" w:rsidRDefault="00BA555C" w:rsidP="00BA555C">
      <w:pPr>
        <w:rPr>
          <w:i/>
          <w:iCs/>
        </w:rPr>
      </w:pPr>
    </w:p>
    <w:p w14:paraId="086313B8" w14:textId="5BF831F7" w:rsidR="00BA555C" w:rsidRDefault="00BA555C" w:rsidP="00BA555C">
      <w:pPr>
        <w:rPr>
          <w:i/>
          <w:iCs/>
        </w:rPr>
      </w:pPr>
    </w:p>
    <w:p w14:paraId="5BA1AC71" w14:textId="77777777" w:rsidR="00BA555C" w:rsidRPr="009F0DBE" w:rsidRDefault="00BA555C" w:rsidP="00BA555C">
      <w:pPr>
        <w:rPr>
          <w:i/>
          <w:iCs/>
        </w:rPr>
      </w:pPr>
    </w:p>
    <w:p w14:paraId="6646B1EF" w14:textId="77777777" w:rsidR="00BA555C" w:rsidRPr="009F0DBE" w:rsidRDefault="00BA555C" w:rsidP="00BA555C">
      <w:pPr>
        <w:rPr>
          <w:i/>
          <w:iCs/>
        </w:rPr>
      </w:pPr>
      <w:r w:rsidRPr="009F0DBE">
        <w:rPr>
          <w:b/>
          <w:bCs/>
        </w:rPr>
        <w:lastRenderedPageBreak/>
        <w:t>Proposed Action:</w:t>
      </w:r>
    </w:p>
    <w:p w14:paraId="41250F6A" w14:textId="525E5292" w:rsidR="00BA555C" w:rsidRDefault="00BA555C" w:rsidP="00BA555C">
      <w:r w:rsidRPr="009F0DBE">
        <w:t xml:space="preserve">I propose the SRC commits to a Vice President – Undergrad led working group to determine the prevalence of this issue and plan a campaign to address it. This working group will have a budget of $2000 allocated as incentive for student participation in the survey/feedback. Campus Representatives will work in conjunction with this working group </w:t>
      </w:r>
      <w:proofErr w:type="gramStart"/>
      <w:r w:rsidRPr="009F0DBE">
        <w:t>in order to</w:t>
      </w:r>
      <w:proofErr w:type="gramEnd"/>
      <w:r w:rsidRPr="009F0DBE">
        <w:t xml:space="preserve"> best gather data on this issue. </w:t>
      </w:r>
    </w:p>
    <w:p w14:paraId="07929EF5" w14:textId="77777777" w:rsidR="00BA555C" w:rsidRPr="009F0DBE" w:rsidRDefault="00BA555C" w:rsidP="00BA555C"/>
    <w:p w14:paraId="5A09F538" w14:textId="265F5839" w:rsidR="003A3D13" w:rsidRPr="00BA555C" w:rsidRDefault="00BA555C" w:rsidP="00BA555C">
      <w:r w:rsidRPr="009F0DBE">
        <w:t xml:space="preserve">Lastly, I propose we start the campaign with the School of Psychology and then expand this investigation to highlighting the prevalence of this issue in other school and courses. </w:t>
      </w:r>
    </w:p>
    <w:p w14:paraId="6EAAF14F" w14:textId="7FA030E1" w:rsidR="00993646" w:rsidRPr="00B57A19" w:rsidRDefault="00993646" w:rsidP="00B57A19">
      <w:pPr>
        <w:rPr>
          <w:rFonts w:ascii="Times" w:eastAsia="Calibri" w:hAnsi="Times" w:cs="Calibri"/>
          <w:color w:val="000000"/>
        </w:rPr>
      </w:pPr>
    </w:p>
    <w:p w14:paraId="420B0658" w14:textId="70A05E78" w:rsidR="00B927A3" w:rsidRDefault="00B927A3" w:rsidP="00B57A19">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Other Business</w:t>
      </w:r>
    </w:p>
    <w:p w14:paraId="535525C4" w14:textId="77777777" w:rsidR="00207D30" w:rsidRDefault="00207D30" w:rsidP="00207D30">
      <w:pPr>
        <w:pStyle w:val="ListParagraph"/>
        <w:ind w:left="360"/>
        <w:rPr>
          <w:rFonts w:ascii="Times" w:eastAsia="Calibri" w:hAnsi="Times" w:cs="Calibri"/>
          <w:b/>
          <w:color w:val="000000"/>
          <w:sz w:val="24"/>
          <w:szCs w:val="24"/>
        </w:rPr>
      </w:pPr>
    </w:p>
    <w:p w14:paraId="550DFBEA" w14:textId="63C94F79" w:rsidR="00207D30" w:rsidRPr="00207D30" w:rsidRDefault="00207D30" w:rsidP="00207D30">
      <w:pPr>
        <w:pStyle w:val="ListParagraph"/>
        <w:ind w:left="360"/>
        <w:rPr>
          <w:rFonts w:ascii="Times" w:eastAsia="Calibri" w:hAnsi="Times" w:cs="Calibri"/>
          <w:bCs/>
          <w:color w:val="000000"/>
          <w:sz w:val="24"/>
          <w:szCs w:val="24"/>
        </w:rPr>
      </w:pPr>
      <w:bookmarkStart w:id="2" w:name="_Hlk89525885"/>
      <w:r w:rsidRPr="00207D30">
        <w:rPr>
          <w:rFonts w:ascii="Times" w:eastAsia="Calibri" w:hAnsi="Times" w:cs="Calibri"/>
          <w:bCs/>
          <w:color w:val="000000"/>
          <w:sz w:val="24"/>
          <w:szCs w:val="24"/>
        </w:rPr>
        <w:t>4.1</w:t>
      </w:r>
      <w:r>
        <w:rPr>
          <w:rFonts w:ascii="Times" w:eastAsia="Calibri" w:hAnsi="Times" w:cs="Calibri"/>
          <w:bCs/>
          <w:color w:val="000000"/>
          <w:sz w:val="24"/>
          <w:szCs w:val="24"/>
        </w:rPr>
        <w:t>.</w:t>
      </w:r>
      <w:r w:rsidRPr="00207D30">
        <w:rPr>
          <w:rFonts w:ascii="Times" w:eastAsia="Calibri" w:hAnsi="Times" w:cs="Calibri"/>
          <w:bCs/>
          <w:color w:val="000000"/>
          <w:sz w:val="24"/>
          <w:szCs w:val="24"/>
        </w:rPr>
        <w:t xml:space="preserve">   Student Community and Parents Union</w:t>
      </w:r>
      <w:r w:rsidR="00817413">
        <w:rPr>
          <w:rFonts w:ascii="Times" w:eastAsia="Calibri" w:hAnsi="Times" w:cs="Calibri"/>
          <w:bCs/>
          <w:color w:val="000000"/>
          <w:sz w:val="24"/>
          <w:szCs w:val="24"/>
        </w:rPr>
        <w:t xml:space="preserve"> Discussion</w:t>
      </w:r>
    </w:p>
    <w:bookmarkEnd w:id="2"/>
    <w:p w14:paraId="0A2D96D4" w14:textId="77777777" w:rsidR="0046131D" w:rsidRPr="00B57A19" w:rsidRDefault="0046131D" w:rsidP="00B57A19">
      <w:pPr>
        <w:rPr>
          <w:rFonts w:ascii="Times" w:eastAsia="Calibri" w:hAnsi="Times" w:cs="Calibri"/>
          <w:b/>
          <w:color w:val="000000"/>
        </w:rPr>
      </w:pPr>
    </w:p>
    <w:p w14:paraId="470A4905" w14:textId="7F807152" w:rsidR="0097232F" w:rsidRPr="00B57A19" w:rsidRDefault="00B927A3" w:rsidP="00B57A19">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Next Meeting and Close</w:t>
      </w:r>
    </w:p>
    <w:p w14:paraId="4265DFF2" w14:textId="263AF372" w:rsidR="0097232F" w:rsidRPr="00B57A19" w:rsidRDefault="0097232F" w:rsidP="00B57A19">
      <w:pPr>
        <w:rPr>
          <w:rFonts w:ascii="Times" w:eastAsia="Calibri" w:hAnsi="Times" w:cs="Calibri"/>
          <w:b/>
          <w:color w:val="000000"/>
        </w:rPr>
      </w:pPr>
    </w:p>
    <w:p w14:paraId="3E9A1270" w14:textId="77777777" w:rsidR="0046131D" w:rsidRPr="00B57A19" w:rsidRDefault="0046131D" w:rsidP="00B57A19">
      <w:pPr>
        <w:rPr>
          <w:rFonts w:ascii="Times" w:eastAsia="Calibri" w:hAnsi="Times" w:cs="Calibri"/>
          <w:b/>
          <w:color w:val="000000"/>
          <w:lang w:eastAsia="en-AU"/>
        </w:rPr>
      </w:pPr>
    </w:p>
    <w:p w14:paraId="43F00D3C" w14:textId="77777777" w:rsidR="00B57A19" w:rsidRPr="00B57A19" w:rsidRDefault="0097232F" w:rsidP="005219F2">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Additional Documents</w:t>
      </w:r>
    </w:p>
    <w:p w14:paraId="585635A2" w14:textId="77777777" w:rsidR="008D075D" w:rsidRPr="008D075D" w:rsidRDefault="008D075D" w:rsidP="008D075D"/>
    <w:p w14:paraId="7E5459E5" w14:textId="3EA48832" w:rsidR="008D075D" w:rsidRPr="00082087" w:rsidRDefault="008D075D" w:rsidP="008D075D">
      <w:pPr>
        <w:pStyle w:val="ListParagraph"/>
        <w:numPr>
          <w:ilvl w:val="1"/>
          <w:numId w:val="10"/>
        </w:numPr>
        <w:rPr>
          <w:rFonts w:ascii="Times New Roman" w:hAnsi="Times New Roman" w:cs="Times New Roman"/>
          <w:sz w:val="24"/>
          <w:szCs w:val="24"/>
        </w:rPr>
      </w:pPr>
      <w:r w:rsidRPr="00082087">
        <w:rPr>
          <w:rFonts w:ascii="Times New Roman" w:hAnsi="Times New Roman" w:cs="Times New Roman"/>
          <w:sz w:val="24"/>
          <w:szCs w:val="24"/>
        </w:rPr>
        <w:t>July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8D075D" w:rsidRPr="00082087" w14:paraId="5DA8E95E" w14:textId="77777777" w:rsidTr="002457FD">
        <w:tc>
          <w:tcPr>
            <w:tcW w:w="9322" w:type="dxa"/>
            <w:gridSpan w:val="3"/>
          </w:tcPr>
          <w:p w14:paraId="0509A26D" w14:textId="77777777" w:rsidR="008D075D" w:rsidRPr="00082087" w:rsidRDefault="008D075D" w:rsidP="002457FD">
            <w:pPr>
              <w:spacing w:line="360" w:lineRule="auto"/>
              <w:jc w:val="center"/>
              <w:rPr>
                <w:rFonts w:eastAsia="Calibri"/>
                <w:b/>
              </w:rPr>
            </w:pPr>
            <w:r w:rsidRPr="00082087">
              <w:rPr>
                <w:rFonts w:eastAsia="Calibri"/>
                <w:b/>
              </w:rPr>
              <w:t>July Action Sheet</w:t>
            </w:r>
          </w:p>
        </w:tc>
      </w:tr>
      <w:tr w:rsidR="008D075D" w:rsidRPr="00082087" w14:paraId="6B390134" w14:textId="77777777" w:rsidTr="002457FD">
        <w:tc>
          <w:tcPr>
            <w:tcW w:w="4531" w:type="dxa"/>
            <w:shd w:val="clear" w:color="auto" w:fill="990022"/>
          </w:tcPr>
          <w:p w14:paraId="340D96B6" w14:textId="77777777" w:rsidR="008D075D" w:rsidRPr="00082087" w:rsidRDefault="008D075D" w:rsidP="002457FD">
            <w:pPr>
              <w:spacing w:line="360" w:lineRule="auto"/>
              <w:jc w:val="center"/>
              <w:rPr>
                <w:rFonts w:eastAsia="Calibri"/>
                <w:b/>
              </w:rPr>
            </w:pPr>
            <w:r w:rsidRPr="00082087">
              <w:rPr>
                <w:rFonts w:eastAsia="Calibri"/>
                <w:b/>
              </w:rPr>
              <w:t>Action</w:t>
            </w:r>
          </w:p>
        </w:tc>
        <w:tc>
          <w:tcPr>
            <w:tcW w:w="2552" w:type="dxa"/>
            <w:shd w:val="clear" w:color="auto" w:fill="990022"/>
          </w:tcPr>
          <w:p w14:paraId="085B9C9C" w14:textId="77777777" w:rsidR="008D075D" w:rsidRPr="00082087" w:rsidRDefault="008D075D" w:rsidP="002457FD">
            <w:pPr>
              <w:spacing w:line="360" w:lineRule="auto"/>
              <w:jc w:val="center"/>
              <w:rPr>
                <w:rFonts w:eastAsia="Calibri"/>
                <w:b/>
              </w:rPr>
            </w:pPr>
            <w:r w:rsidRPr="00082087">
              <w:rPr>
                <w:rFonts w:eastAsia="Calibri"/>
                <w:b/>
              </w:rPr>
              <w:t>Responsibility</w:t>
            </w:r>
          </w:p>
        </w:tc>
        <w:tc>
          <w:tcPr>
            <w:tcW w:w="2239" w:type="dxa"/>
            <w:shd w:val="clear" w:color="auto" w:fill="990022"/>
          </w:tcPr>
          <w:p w14:paraId="3D93D401" w14:textId="77777777" w:rsidR="008D075D" w:rsidRPr="00082087" w:rsidRDefault="008D075D" w:rsidP="002457FD">
            <w:pPr>
              <w:spacing w:line="360" w:lineRule="auto"/>
              <w:jc w:val="center"/>
              <w:rPr>
                <w:rFonts w:eastAsia="Calibri"/>
                <w:b/>
              </w:rPr>
            </w:pPr>
            <w:r w:rsidRPr="00082087">
              <w:rPr>
                <w:rFonts w:eastAsia="Calibri"/>
                <w:b/>
              </w:rPr>
              <w:t>Completion</w:t>
            </w:r>
          </w:p>
        </w:tc>
      </w:tr>
      <w:tr w:rsidR="008D075D" w:rsidRPr="00082087" w14:paraId="6E7CD62C" w14:textId="77777777" w:rsidTr="002457FD">
        <w:trPr>
          <w:trHeight w:val="520"/>
        </w:trPr>
        <w:tc>
          <w:tcPr>
            <w:tcW w:w="4531" w:type="dxa"/>
          </w:tcPr>
          <w:p w14:paraId="04F015BD" w14:textId="77777777" w:rsidR="008D075D" w:rsidRPr="00082087" w:rsidRDefault="008D075D" w:rsidP="002457FD">
            <w:pPr>
              <w:spacing w:line="276" w:lineRule="auto"/>
              <w:rPr>
                <w:rFonts w:eastAsia="Calibri"/>
              </w:rPr>
            </w:pPr>
            <w:proofErr w:type="spellStart"/>
            <w:r w:rsidRPr="00082087">
              <w:rPr>
                <w:rFonts w:eastAsia="Calibri"/>
              </w:rPr>
              <w:t>Razin</w:t>
            </w:r>
            <w:proofErr w:type="spellEnd"/>
            <w:r w:rsidRPr="00082087">
              <w:rPr>
                <w:rFonts w:eastAsia="Calibri"/>
              </w:rPr>
              <w:t xml:space="preserve"> to follow up on Intersession Day Out after COVID-19 and get more info from Rameez.</w:t>
            </w:r>
          </w:p>
        </w:tc>
        <w:tc>
          <w:tcPr>
            <w:tcW w:w="2552" w:type="dxa"/>
          </w:tcPr>
          <w:p w14:paraId="097EB23B" w14:textId="77777777" w:rsidR="008D075D" w:rsidRPr="00082087" w:rsidRDefault="008D075D" w:rsidP="002457FD">
            <w:pPr>
              <w:spacing w:line="276" w:lineRule="auto"/>
              <w:rPr>
                <w:rFonts w:eastAsia="Calibri"/>
                <w:b/>
              </w:rPr>
            </w:pPr>
            <w:proofErr w:type="spellStart"/>
            <w:r w:rsidRPr="00082087">
              <w:rPr>
                <w:rFonts w:eastAsia="Calibri"/>
                <w:b/>
              </w:rPr>
              <w:t>Razin</w:t>
            </w:r>
            <w:proofErr w:type="spellEnd"/>
          </w:p>
        </w:tc>
        <w:tc>
          <w:tcPr>
            <w:tcW w:w="2239" w:type="dxa"/>
          </w:tcPr>
          <w:p w14:paraId="5C88283F" w14:textId="77777777" w:rsidR="008D075D" w:rsidRPr="00082087" w:rsidRDefault="008D075D" w:rsidP="002457FD">
            <w:pPr>
              <w:spacing w:line="276" w:lineRule="auto"/>
              <w:rPr>
                <w:rFonts w:eastAsia="Calibri"/>
                <w:b/>
              </w:rPr>
            </w:pPr>
            <w:r w:rsidRPr="00082087">
              <w:rPr>
                <w:rFonts w:eastAsia="Calibri"/>
                <w:b/>
              </w:rPr>
              <w:t>Planning for post COVID</w:t>
            </w:r>
          </w:p>
        </w:tc>
      </w:tr>
      <w:tr w:rsidR="008D075D" w:rsidRPr="00082087" w14:paraId="622BE185" w14:textId="77777777" w:rsidTr="002457FD">
        <w:trPr>
          <w:trHeight w:val="520"/>
        </w:trPr>
        <w:tc>
          <w:tcPr>
            <w:tcW w:w="4531" w:type="dxa"/>
          </w:tcPr>
          <w:p w14:paraId="4631354B" w14:textId="77777777" w:rsidR="008D075D" w:rsidRPr="00082087" w:rsidRDefault="008D075D" w:rsidP="002457FD">
            <w:pPr>
              <w:pStyle w:val="paragraph"/>
              <w:spacing w:before="0" w:beforeAutospacing="0" w:after="0" w:afterAutospacing="0"/>
              <w:textAlignment w:val="baseline"/>
            </w:pPr>
            <w:r w:rsidRPr="00082087">
              <w:rPr>
                <w:rStyle w:val="eop"/>
              </w:rPr>
              <w:t xml:space="preserve">Crystal to initiate a plan to advocate for </w:t>
            </w:r>
            <w:proofErr w:type="spellStart"/>
            <w:r w:rsidRPr="00082087">
              <w:rPr>
                <w:rStyle w:val="eop"/>
              </w:rPr>
              <w:t>Nirimba</w:t>
            </w:r>
            <w:proofErr w:type="spellEnd"/>
            <w:r w:rsidRPr="00082087">
              <w:rPr>
                <w:rStyle w:val="eop"/>
              </w:rPr>
              <w:t xml:space="preserve"> and Bankstown Campuses.</w:t>
            </w:r>
          </w:p>
        </w:tc>
        <w:tc>
          <w:tcPr>
            <w:tcW w:w="2552" w:type="dxa"/>
          </w:tcPr>
          <w:p w14:paraId="68D659E2" w14:textId="77777777" w:rsidR="008D075D" w:rsidRPr="00082087" w:rsidRDefault="008D075D" w:rsidP="002457FD">
            <w:pPr>
              <w:spacing w:line="276" w:lineRule="auto"/>
              <w:rPr>
                <w:rFonts w:eastAsia="Calibri"/>
                <w:b/>
              </w:rPr>
            </w:pPr>
            <w:r w:rsidRPr="00082087">
              <w:rPr>
                <w:rFonts w:eastAsia="Calibri"/>
                <w:b/>
              </w:rPr>
              <w:t>Crystal</w:t>
            </w:r>
          </w:p>
        </w:tc>
        <w:tc>
          <w:tcPr>
            <w:tcW w:w="2239" w:type="dxa"/>
          </w:tcPr>
          <w:p w14:paraId="02431290" w14:textId="77777777" w:rsidR="008D075D" w:rsidRPr="00082087" w:rsidRDefault="008D075D" w:rsidP="002457FD">
            <w:pPr>
              <w:spacing w:line="276" w:lineRule="auto"/>
              <w:rPr>
                <w:rFonts w:eastAsia="Calibri"/>
                <w:b/>
              </w:rPr>
            </w:pPr>
            <w:r w:rsidRPr="00082087">
              <w:rPr>
                <w:rFonts w:eastAsia="Calibri"/>
                <w:b/>
              </w:rPr>
              <w:t>Ongoing</w:t>
            </w:r>
          </w:p>
        </w:tc>
      </w:tr>
      <w:tr w:rsidR="008D075D" w:rsidRPr="00082087" w14:paraId="24248289" w14:textId="77777777" w:rsidTr="002457FD">
        <w:trPr>
          <w:trHeight w:val="520"/>
        </w:trPr>
        <w:tc>
          <w:tcPr>
            <w:tcW w:w="4531" w:type="dxa"/>
          </w:tcPr>
          <w:p w14:paraId="4877A8E6" w14:textId="77777777" w:rsidR="008D075D" w:rsidRPr="00082087" w:rsidRDefault="008D075D" w:rsidP="002457FD">
            <w:pPr>
              <w:pStyle w:val="paragraph"/>
              <w:spacing w:before="0" w:beforeAutospacing="0" w:after="0" w:afterAutospacing="0"/>
              <w:textAlignment w:val="baseline"/>
              <w:rPr>
                <w:rStyle w:val="eop"/>
              </w:rPr>
            </w:pPr>
            <w:r w:rsidRPr="00082087">
              <w:t>Start an action group to enquire about residential student issues.</w:t>
            </w:r>
          </w:p>
        </w:tc>
        <w:tc>
          <w:tcPr>
            <w:tcW w:w="2552" w:type="dxa"/>
          </w:tcPr>
          <w:p w14:paraId="31975A85" w14:textId="77777777" w:rsidR="008D075D" w:rsidRPr="00082087" w:rsidRDefault="008D075D" w:rsidP="002457FD">
            <w:pPr>
              <w:spacing w:line="276" w:lineRule="auto"/>
              <w:rPr>
                <w:rFonts w:eastAsia="Calibri"/>
                <w:b/>
              </w:rPr>
            </w:pPr>
            <w:r w:rsidRPr="00082087">
              <w:rPr>
                <w:rFonts w:eastAsia="Calibri"/>
                <w:b/>
              </w:rPr>
              <w:t>Alannah</w:t>
            </w:r>
          </w:p>
        </w:tc>
        <w:tc>
          <w:tcPr>
            <w:tcW w:w="2239" w:type="dxa"/>
          </w:tcPr>
          <w:p w14:paraId="1678676D" w14:textId="77777777" w:rsidR="008D075D" w:rsidRPr="00082087" w:rsidRDefault="008D075D" w:rsidP="002457FD">
            <w:pPr>
              <w:spacing w:line="276" w:lineRule="auto"/>
              <w:rPr>
                <w:rFonts w:eastAsia="Calibri"/>
                <w:b/>
              </w:rPr>
            </w:pPr>
            <w:r w:rsidRPr="00082087">
              <w:rPr>
                <w:rFonts w:eastAsia="Calibri"/>
                <w:b/>
              </w:rPr>
              <w:t>Ongoing</w:t>
            </w:r>
          </w:p>
        </w:tc>
      </w:tr>
      <w:tr w:rsidR="008D075D" w:rsidRPr="00082087" w14:paraId="1FED156E" w14:textId="77777777" w:rsidTr="002457FD">
        <w:trPr>
          <w:trHeight w:val="520"/>
        </w:trPr>
        <w:tc>
          <w:tcPr>
            <w:tcW w:w="4531" w:type="dxa"/>
          </w:tcPr>
          <w:p w14:paraId="27B0959E" w14:textId="77777777" w:rsidR="008D075D" w:rsidRPr="00082087" w:rsidRDefault="008D075D" w:rsidP="002457FD">
            <w:pPr>
              <w:pBdr>
                <w:top w:val="nil"/>
                <w:left w:val="nil"/>
                <w:bottom w:val="nil"/>
                <w:right w:val="nil"/>
                <w:between w:val="nil"/>
              </w:pBdr>
              <w:spacing w:line="276" w:lineRule="auto"/>
              <w:rPr>
                <w:rStyle w:val="eop"/>
              </w:rPr>
            </w:pPr>
            <w:r w:rsidRPr="00082087">
              <w:t>Alannah to start a working group with all reps for the 'Happy Hour' initiative</w:t>
            </w:r>
          </w:p>
        </w:tc>
        <w:tc>
          <w:tcPr>
            <w:tcW w:w="2552" w:type="dxa"/>
          </w:tcPr>
          <w:p w14:paraId="3C688BB1" w14:textId="77777777" w:rsidR="008D075D" w:rsidRPr="00082087" w:rsidRDefault="008D075D" w:rsidP="002457FD">
            <w:pPr>
              <w:spacing w:line="276" w:lineRule="auto"/>
              <w:rPr>
                <w:rFonts w:eastAsia="Calibri"/>
                <w:b/>
              </w:rPr>
            </w:pPr>
            <w:r w:rsidRPr="00082087">
              <w:rPr>
                <w:rFonts w:eastAsia="Calibri"/>
                <w:b/>
              </w:rPr>
              <w:t>Alannah</w:t>
            </w:r>
          </w:p>
        </w:tc>
        <w:tc>
          <w:tcPr>
            <w:tcW w:w="2239" w:type="dxa"/>
          </w:tcPr>
          <w:p w14:paraId="11C3CF1C" w14:textId="77777777" w:rsidR="008D075D" w:rsidRPr="00082087" w:rsidRDefault="008D075D" w:rsidP="002457FD">
            <w:pPr>
              <w:spacing w:line="276" w:lineRule="auto"/>
              <w:rPr>
                <w:rFonts w:eastAsia="Calibri"/>
                <w:b/>
              </w:rPr>
            </w:pPr>
            <w:r w:rsidRPr="00082087">
              <w:rPr>
                <w:rFonts w:eastAsia="Calibri"/>
                <w:b/>
              </w:rPr>
              <w:t>Ongoing</w:t>
            </w:r>
          </w:p>
        </w:tc>
      </w:tr>
    </w:tbl>
    <w:p w14:paraId="655BCF89" w14:textId="77777777" w:rsidR="008D075D" w:rsidRPr="00082087" w:rsidRDefault="008D075D" w:rsidP="008D075D"/>
    <w:p w14:paraId="0E35ABEA" w14:textId="77777777" w:rsidR="008D075D" w:rsidRPr="00082087" w:rsidRDefault="008D075D" w:rsidP="008D075D">
      <w:pPr>
        <w:pStyle w:val="ListParagraph"/>
        <w:numPr>
          <w:ilvl w:val="1"/>
          <w:numId w:val="7"/>
        </w:numPr>
        <w:rPr>
          <w:rFonts w:ascii="Times New Roman" w:hAnsi="Times New Roman" w:cs="Times New Roman"/>
          <w:sz w:val="24"/>
          <w:szCs w:val="24"/>
        </w:rPr>
      </w:pPr>
      <w:r w:rsidRPr="00082087">
        <w:rPr>
          <w:rFonts w:ascii="Times New Roman" w:hAnsi="Times New Roman" w:cs="Times New Roman"/>
          <w:sz w:val="24"/>
          <w:szCs w:val="24"/>
        </w:rPr>
        <w:t>August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8D075D" w:rsidRPr="00082087" w14:paraId="708C0B5A" w14:textId="77777777" w:rsidTr="002457FD">
        <w:tc>
          <w:tcPr>
            <w:tcW w:w="9322" w:type="dxa"/>
            <w:gridSpan w:val="3"/>
          </w:tcPr>
          <w:p w14:paraId="3C10EE20" w14:textId="77777777" w:rsidR="008D075D" w:rsidRPr="00082087" w:rsidRDefault="008D075D" w:rsidP="002457FD">
            <w:pPr>
              <w:spacing w:line="360" w:lineRule="auto"/>
              <w:jc w:val="center"/>
              <w:rPr>
                <w:rFonts w:eastAsia="Calibri"/>
                <w:b/>
              </w:rPr>
            </w:pPr>
            <w:r w:rsidRPr="00082087">
              <w:rPr>
                <w:rFonts w:eastAsia="Calibri"/>
                <w:b/>
              </w:rPr>
              <w:t>August Action Sheet</w:t>
            </w:r>
          </w:p>
        </w:tc>
      </w:tr>
      <w:tr w:rsidR="008D075D" w:rsidRPr="00082087" w14:paraId="11552569" w14:textId="77777777" w:rsidTr="002457FD">
        <w:tc>
          <w:tcPr>
            <w:tcW w:w="4531" w:type="dxa"/>
            <w:shd w:val="clear" w:color="auto" w:fill="990022"/>
          </w:tcPr>
          <w:p w14:paraId="479C71B5" w14:textId="77777777" w:rsidR="008D075D" w:rsidRPr="00082087" w:rsidRDefault="008D075D" w:rsidP="002457FD">
            <w:pPr>
              <w:spacing w:line="360" w:lineRule="auto"/>
              <w:jc w:val="center"/>
              <w:rPr>
                <w:rFonts w:eastAsia="Calibri"/>
                <w:b/>
              </w:rPr>
            </w:pPr>
            <w:r w:rsidRPr="00082087">
              <w:rPr>
                <w:rFonts w:eastAsia="Calibri"/>
                <w:b/>
              </w:rPr>
              <w:t>Action</w:t>
            </w:r>
          </w:p>
        </w:tc>
        <w:tc>
          <w:tcPr>
            <w:tcW w:w="2552" w:type="dxa"/>
            <w:shd w:val="clear" w:color="auto" w:fill="990022"/>
          </w:tcPr>
          <w:p w14:paraId="57C309E3" w14:textId="77777777" w:rsidR="008D075D" w:rsidRPr="00082087" w:rsidRDefault="008D075D" w:rsidP="002457FD">
            <w:pPr>
              <w:spacing w:line="360" w:lineRule="auto"/>
              <w:jc w:val="center"/>
              <w:rPr>
                <w:rFonts w:eastAsia="Calibri"/>
                <w:b/>
              </w:rPr>
            </w:pPr>
            <w:r w:rsidRPr="00082087">
              <w:rPr>
                <w:rFonts w:eastAsia="Calibri"/>
                <w:b/>
              </w:rPr>
              <w:t>Responsibility</w:t>
            </w:r>
          </w:p>
        </w:tc>
        <w:tc>
          <w:tcPr>
            <w:tcW w:w="2239" w:type="dxa"/>
            <w:shd w:val="clear" w:color="auto" w:fill="990022"/>
          </w:tcPr>
          <w:p w14:paraId="705F4133" w14:textId="77777777" w:rsidR="008D075D" w:rsidRPr="00082087" w:rsidRDefault="008D075D" w:rsidP="002457FD">
            <w:pPr>
              <w:spacing w:line="360" w:lineRule="auto"/>
              <w:jc w:val="center"/>
              <w:rPr>
                <w:rFonts w:eastAsia="Calibri"/>
                <w:b/>
              </w:rPr>
            </w:pPr>
            <w:r w:rsidRPr="00082087">
              <w:rPr>
                <w:rFonts w:eastAsia="Calibri"/>
                <w:b/>
              </w:rPr>
              <w:t>Completion</w:t>
            </w:r>
          </w:p>
        </w:tc>
      </w:tr>
      <w:tr w:rsidR="008D075D" w:rsidRPr="00082087" w14:paraId="18C73D0C" w14:textId="77777777" w:rsidTr="002457FD">
        <w:trPr>
          <w:trHeight w:val="520"/>
        </w:trPr>
        <w:tc>
          <w:tcPr>
            <w:tcW w:w="4531" w:type="dxa"/>
          </w:tcPr>
          <w:p w14:paraId="27555180" w14:textId="77777777" w:rsidR="008D075D" w:rsidRPr="00082087" w:rsidRDefault="008D075D" w:rsidP="002457FD">
            <w:pPr>
              <w:rPr>
                <w:color w:val="000000" w:themeColor="text1"/>
              </w:rPr>
            </w:pPr>
            <w:r w:rsidRPr="00082087">
              <w:t>Collective Officer Honorariums - Danielle to send a blanket email and organise a zoom meeting to discuss further.</w:t>
            </w:r>
          </w:p>
        </w:tc>
        <w:tc>
          <w:tcPr>
            <w:tcW w:w="2552" w:type="dxa"/>
          </w:tcPr>
          <w:p w14:paraId="0F245CC4" w14:textId="77777777" w:rsidR="008D075D" w:rsidRPr="00082087" w:rsidRDefault="008D075D" w:rsidP="002457FD">
            <w:pPr>
              <w:spacing w:line="276" w:lineRule="auto"/>
              <w:rPr>
                <w:rFonts w:eastAsia="Calibri"/>
                <w:b/>
              </w:rPr>
            </w:pPr>
            <w:r w:rsidRPr="00082087">
              <w:rPr>
                <w:rFonts w:eastAsia="Calibri"/>
                <w:b/>
              </w:rPr>
              <w:t>Danielle, Richard, Simon, Sarah</w:t>
            </w:r>
          </w:p>
        </w:tc>
        <w:tc>
          <w:tcPr>
            <w:tcW w:w="2239" w:type="dxa"/>
          </w:tcPr>
          <w:p w14:paraId="010786B3" w14:textId="77777777" w:rsidR="008D075D" w:rsidRPr="00082087" w:rsidRDefault="008D075D" w:rsidP="002457FD">
            <w:pPr>
              <w:spacing w:line="276" w:lineRule="auto"/>
              <w:rPr>
                <w:rFonts w:eastAsia="Calibri"/>
                <w:b/>
              </w:rPr>
            </w:pPr>
            <w:r w:rsidRPr="00082087">
              <w:rPr>
                <w:rFonts w:eastAsia="Calibri"/>
                <w:b/>
              </w:rPr>
              <w:t>Ongoing (readdress at Dec meeting)</w:t>
            </w:r>
          </w:p>
        </w:tc>
      </w:tr>
    </w:tbl>
    <w:p w14:paraId="2E7DBBCB" w14:textId="77777777" w:rsidR="008D075D" w:rsidRPr="00082087" w:rsidRDefault="008D075D" w:rsidP="008D075D"/>
    <w:p w14:paraId="289A3633" w14:textId="2CF0E677" w:rsidR="008D075D" w:rsidRPr="00082087" w:rsidRDefault="008D075D" w:rsidP="008D075D">
      <w:pPr>
        <w:pStyle w:val="ListParagraph"/>
        <w:numPr>
          <w:ilvl w:val="1"/>
          <w:numId w:val="7"/>
        </w:numPr>
        <w:rPr>
          <w:rFonts w:ascii="Times New Roman" w:hAnsi="Times New Roman" w:cs="Times New Roman"/>
          <w:sz w:val="24"/>
          <w:szCs w:val="24"/>
        </w:rPr>
      </w:pPr>
      <w:r w:rsidRPr="00082087">
        <w:rPr>
          <w:rFonts w:ascii="Times New Roman" w:hAnsi="Times New Roman" w:cs="Times New Roman"/>
          <w:sz w:val="24"/>
          <w:szCs w:val="24"/>
        </w:rPr>
        <w:t>September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8D075D" w:rsidRPr="00082087" w14:paraId="7C8E794B" w14:textId="77777777" w:rsidTr="002457FD">
        <w:tc>
          <w:tcPr>
            <w:tcW w:w="9322" w:type="dxa"/>
            <w:gridSpan w:val="3"/>
          </w:tcPr>
          <w:p w14:paraId="3F1DFD62" w14:textId="77777777" w:rsidR="008D075D" w:rsidRPr="00082087" w:rsidRDefault="008D075D" w:rsidP="002457FD">
            <w:pPr>
              <w:spacing w:line="360" w:lineRule="auto"/>
              <w:jc w:val="center"/>
              <w:rPr>
                <w:rFonts w:eastAsia="Calibri"/>
                <w:b/>
              </w:rPr>
            </w:pPr>
            <w:r w:rsidRPr="00082087">
              <w:rPr>
                <w:rFonts w:eastAsia="Calibri"/>
                <w:b/>
              </w:rPr>
              <w:t>September Action Sheet</w:t>
            </w:r>
          </w:p>
        </w:tc>
      </w:tr>
      <w:tr w:rsidR="008D075D" w:rsidRPr="00082087" w14:paraId="5F6E61C7" w14:textId="77777777" w:rsidTr="002457FD">
        <w:tc>
          <w:tcPr>
            <w:tcW w:w="4531" w:type="dxa"/>
            <w:shd w:val="clear" w:color="auto" w:fill="990022"/>
          </w:tcPr>
          <w:p w14:paraId="00D02EEE" w14:textId="77777777" w:rsidR="008D075D" w:rsidRPr="00082087" w:rsidRDefault="008D075D" w:rsidP="002457FD">
            <w:pPr>
              <w:spacing w:line="360" w:lineRule="auto"/>
              <w:jc w:val="center"/>
              <w:rPr>
                <w:rFonts w:eastAsia="Calibri"/>
                <w:b/>
              </w:rPr>
            </w:pPr>
            <w:r w:rsidRPr="00082087">
              <w:rPr>
                <w:rFonts w:eastAsia="Calibri"/>
                <w:b/>
              </w:rPr>
              <w:t>Action</w:t>
            </w:r>
          </w:p>
        </w:tc>
        <w:tc>
          <w:tcPr>
            <w:tcW w:w="2552" w:type="dxa"/>
            <w:shd w:val="clear" w:color="auto" w:fill="990022"/>
          </w:tcPr>
          <w:p w14:paraId="4DA51D87" w14:textId="77777777" w:rsidR="008D075D" w:rsidRPr="00082087" w:rsidRDefault="008D075D" w:rsidP="002457FD">
            <w:pPr>
              <w:spacing w:line="360" w:lineRule="auto"/>
              <w:jc w:val="center"/>
              <w:rPr>
                <w:rFonts w:eastAsia="Calibri"/>
                <w:b/>
              </w:rPr>
            </w:pPr>
            <w:r w:rsidRPr="00082087">
              <w:rPr>
                <w:rFonts w:eastAsia="Calibri"/>
                <w:b/>
              </w:rPr>
              <w:t>Responsibility</w:t>
            </w:r>
          </w:p>
        </w:tc>
        <w:tc>
          <w:tcPr>
            <w:tcW w:w="2239" w:type="dxa"/>
            <w:shd w:val="clear" w:color="auto" w:fill="990022"/>
          </w:tcPr>
          <w:p w14:paraId="526A9F4E" w14:textId="77777777" w:rsidR="008D075D" w:rsidRPr="00082087" w:rsidRDefault="008D075D" w:rsidP="002457FD">
            <w:pPr>
              <w:spacing w:line="360" w:lineRule="auto"/>
              <w:jc w:val="center"/>
              <w:rPr>
                <w:rFonts w:eastAsia="Calibri"/>
                <w:b/>
              </w:rPr>
            </w:pPr>
            <w:r w:rsidRPr="00082087">
              <w:rPr>
                <w:rFonts w:eastAsia="Calibri"/>
                <w:b/>
              </w:rPr>
              <w:t>Completion</w:t>
            </w:r>
          </w:p>
        </w:tc>
      </w:tr>
      <w:tr w:rsidR="008D075D" w:rsidRPr="00082087" w14:paraId="653D8A04" w14:textId="77777777" w:rsidTr="002457FD">
        <w:trPr>
          <w:trHeight w:val="520"/>
        </w:trPr>
        <w:tc>
          <w:tcPr>
            <w:tcW w:w="4531" w:type="dxa"/>
          </w:tcPr>
          <w:p w14:paraId="5E9652EF" w14:textId="77777777" w:rsidR="008D075D" w:rsidRPr="00082087" w:rsidRDefault="008D075D" w:rsidP="002457FD">
            <w:pPr>
              <w:pStyle w:val="paragraph"/>
              <w:spacing w:before="0" w:beforeAutospacing="0" w:after="0" w:afterAutospacing="0"/>
              <w:textAlignment w:val="baseline"/>
            </w:pPr>
            <w:r w:rsidRPr="00082087">
              <w:t>International Student Collective – working group and meeting</w:t>
            </w:r>
          </w:p>
        </w:tc>
        <w:tc>
          <w:tcPr>
            <w:tcW w:w="2552" w:type="dxa"/>
          </w:tcPr>
          <w:p w14:paraId="47F88C31" w14:textId="77777777" w:rsidR="008D075D" w:rsidRPr="00082087" w:rsidRDefault="008D075D" w:rsidP="002457FD">
            <w:pPr>
              <w:spacing w:line="276" w:lineRule="auto"/>
              <w:rPr>
                <w:rFonts w:eastAsia="Calibri"/>
                <w:b/>
              </w:rPr>
            </w:pPr>
            <w:proofErr w:type="spellStart"/>
            <w:r w:rsidRPr="00082087">
              <w:rPr>
                <w:rFonts w:eastAsia="Calibri"/>
                <w:b/>
              </w:rPr>
              <w:t>Loore</w:t>
            </w:r>
            <w:proofErr w:type="spellEnd"/>
          </w:p>
        </w:tc>
        <w:tc>
          <w:tcPr>
            <w:tcW w:w="2239" w:type="dxa"/>
          </w:tcPr>
          <w:p w14:paraId="252706D3" w14:textId="77777777" w:rsidR="008D075D" w:rsidRPr="00082087" w:rsidRDefault="008D075D" w:rsidP="002457FD">
            <w:pPr>
              <w:spacing w:line="276" w:lineRule="auto"/>
              <w:rPr>
                <w:rFonts w:eastAsia="Calibri"/>
                <w:b/>
              </w:rPr>
            </w:pPr>
            <w:r w:rsidRPr="00082087">
              <w:rPr>
                <w:rFonts w:eastAsia="Calibri"/>
                <w:b/>
              </w:rPr>
              <w:t>Ongoing</w:t>
            </w:r>
          </w:p>
        </w:tc>
      </w:tr>
    </w:tbl>
    <w:p w14:paraId="04E4B298" w14:textId="77777777" w:rsidR="008D075D" w:rsidRPr="00082087" w:rsidRDefault="008D075D" w:rsidP="008D075D"/>
    <w:p w14:paraId="5A0161F8" w14:textId="006D2902" w:rsidR="00A514E0" w:rsidRPr="00A514E0" w:rsidRDefault="00A514E0" w:rsidP="00A514E0">
      <w:pPr>
        <w:pStyle w:val="ListParagraph"/>
        <w:numPr>
          <w:ilvl w:val="1"/>
          <w:numId w:val="7"/>
        </w:numPr>
        <w:rPr>
          <w:rFonts w:ascii="Times New Roman" w:hAnsi="Times New Roman" w:cs="Times New Roman"/>
          <w:sz w:val="24"/>
          <w:szCs w:val="24"/>
        </w:rPr>
      </w:pPr>
      <w:r w:rsidRPr="00A514E0">
        <w:rPr>
          <w:rFonts w:ascii="Times New Roman" w:hAnsi="Times New Roman" w:cs="Times New Roman"/>
          <w:sz w:val="24"/>
          <w:szCs w:val="24"/>
        </w:rPr>
        <w:lastRenderedPageBreak/>
        <w:t>October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A514E0" w:rsidRPr="00082087" w14:paraId="79B62904" w14:textId="77777777" w:rsidTr="003E6D09">
        <w:tc>
          <w:tcPr>
            <w:tcW w:w="9322" w:type="dxa"/>
            <w:gridSpan w:val="3"/>
          </w:tcPr>
          <w:p w14:paraId="02184FB3" w14:textId="77777777" w:rsidR="00A514E0" w:rsidRPr="00082087" w:rsidRDefault="00A514E0" w:rsidP="003E6D09">
            <w:pPr>
              <w:spacing w:line="360" w:lineRule="auto"/>
              <w:jc w:val="center"/>
              <w:rPr>
                <w:rFonts w:eastAsia="Calibri"/>
                <w:b/>
              </w:rPr>
            </w:pPr>
            <w:r w:rsidRPr="00082087">
              <w:rPr>
                <w:rFonts w:eastAsia="Calibri"/>
                <w:b/>
              </w:rPr>
              <w:t>October Action Sheet</w:t>
            </w:r>
          </w:p>
        </w:tc>
      </w:tr>
      <w:tr w:rsidR="00A514E0" w:rsidRPr="00082087" w14:paraId="525A7929" w14:textId="77777777" w:rsidTr="003E6D09">
        <w:tc>
          <w:tcPr>
            <w:tcW w:w="4531" w:type="dxa"/>
            <w:shd w:val="clear" w:color="auto" w:fill="990022"/>
          </w:tcPr>
          <w:p w14:paraId="5C5077FD" w14:textId="77777777" w:rsidR="00A514E0" w:rsidRPr="00082087" w:rsidRDefault="00A514E0" w:rsidP="003E6D09">
            <w:pPr>
              <w:spacing w:line="360" w:lineRule="auto"/>
              <w:jc w:val="center"/>
              <w:rPr>
                <w:rFonts w:eastAsia="Calibri"/>
                <w:b/>
              </w:rPr>
            </w:pPr>
            <w:r w:rsidRPr="00082087">
              <w:rPr>
                <w:rFonts w:eastAsia="Calibri"/>
                <w:b/>
              </w:rPr>
              <w:t>Action</w:t>
            </w:r>
          </w:p>
        </w:tc>
        <w:tc>
          <w:tcPr>
            <w:tcW w:w="2552" w:type="dxa"/>
            <w:shd w:val="clear" w:color="auto" w:fill="990022"/>
          </w:tcPr>
          <w:p w14:paraId="1618074B" w14:textId="77777777" w:rsidR="00A514E0" w:rsidRPr="00082087" w:rsidRDefault="00A514E0" w:rsidP="003E6D09">
            <w:pPr>
              <w:spacing w:line="360" w:lineRule="auto"/>
              <w:jc w:val="center"/>
              <w:rPr>
                <w:rFonts w:eastAsia="Calibri"/>
                <w:b/>
              </w:rPr>
            </w:pPr>
            <w:r w:rsidRPr="00082087">
              <w:rPr>
                <w:rFonts w:eastAsia="Calibri"/>
                <w:b/>
              </w:rPr>
              <w:t>Responsibility</w:t>
            </w:r>
          </w:p>
        </w:tc>
        <w:tc>
          <w:tcPr>
            <w:tcW w:w="2239" w:type="dxa"/>
            <w:shd w:val="clear" w:color="auto" w:fill="990022"/>
          </w:tcPr>
          <w:p w14:paraId="32DC8EAE" w14:textId="77777777" w:rsidR="00A514E0" w:rsidRPr="00082087" w:rsidRDefault="00A514E0" w:rsidP="003E6D09">
            <w:pPr>
              <w:spacing w:line="360" w:lineRule="auto"/>
              <w:jc w:val="center"/>
              <w:rPr>
                <w:rFonts w:eastAsia="Calibri"/>
                <w:b/>
              </w:rPr>
            </w:pPr>
            <w:r w:rsidRPr="00082087">
              <w:rPr>
                <w:rFonts w:eastAsia="Calibri"/>
                <w:b/>
              </w:rPr>
              <w:t>Completion</w:t>
            </w:r>
          </w:p>
        </w:tc>
      </w:tr>
      <w:tr w:rsidR="00A514E0" w:rsidRPr="00082087" w14:paraId="7C275A8C" w14:textId="77777777" w:rsidTr="003E6D09">
        <w:trPr>
          <w:trHeight w:val="520"/>
        </w:trPr>
        <w:tc>
          <w:tcPr>
            <w:tcW w:w="4531" w:type="dxa"/>
          </w:tcPr>
          <w:p w14:paraId="73E6EC76" w14:textId="77777777" w:rsidR="00A514E0" w:rsidRPr="00082087" w:rsidRDefault="00A514E0" w:rsidP="003E6D09">
            <w:pPr>
              <w:spacing w:line="276" w:lineRule="auto"/>
              <w:rPr>
                <w:bCs/>
              </w:rPr>
            </w:pPr>
            <w:r w:rsidRPr="00082087">
              <w:rPr>
                <w:bCs/>
              </w:rPr>
              <w:t>SRC newsletter – Alannah to discuss with Grant and Sarah</w:t>
            </w:r>
          </w:p>
        </w:tc>
        <w:tc>
          <w:tcPr>
            <w:tcW w:w="2552" w:type="dxa"/>
          </w:tcPr>
          <w:p w14:paraId="7D0A7183" w14:textId="77777777" w:rsidR="00A514E0" w:rsidRPr="00082087" w:rsidRDefault="00A514E0" w:rsidP="003E6D09">
            <w:pPr>
              <w:spacing w:line="276" w:lineRule="auto"/>
              <w:rPr>
                <w:rFonts w:eastAsia="Calibri"/>
                <w:b/>
              </w:rPr>
            </w:pPr>
            <w:r w:rsidRPr="00082087">
              <w:rPr>
                <w:rFonts w:eastAsia="Calibri"/>
                <w:b/>
              </w:rPr>
              <w:t>Alannah</w:t>
            </w:r>
          </w:p>
        </w:tc>
        <w:tc>
          <w:tcPr>
            <w:tcW w:w="2239" w:type="dxa"/>
          </w:tcPr>
          <w:p w14:paraId="14B1982B" w14:textId="683ACD9D" w:rsidR="00A514E0" w:rsidRPr="00082087" w:rsidRDefault="00A514E0" w:rsidP="003E6D09">
            <w:pPr>
              <w:spacing w:line="276" w:lineRule="auto"/>
              <w:rPr>
                <w:rFonts w:eastAsia="Calibri"/>
                <w:b/>
              </w:rPr>
            </w:pPr>
            <w:r>
              <w:rPr>
                <w:rFonts w:eastAsia="Calibri"/>
                <w:b/>
              </w:rPr>
              <w:t xml:space="preserve">Ongoing </w:t>
            </w:r>
          </w:p>
        </w:tc>
      </w:tr>
      <w:tr w:rsidR="00A514E0" w:rsidRPr="00082087" w14:paraId="792FC48F" w14:textId="77777777" w:rsidTr="003E6D09">
        <w:trPr>
          <w:trHeight w:val="520"/>
        </w:trPr>
        <w:tc>
          <w:tcPr>
            <w:tcW w:w="4531" w:type="dxa"/>
          </w:tcPr>
          <w:p w14:paraId="0CC99E28" w14:textId="77777777" w:rsidR="00A514E0" w:rsidRPr="00082087" w:rsidRDefault="00A514E0" w:rsidP="003E6D09">
            <w:pPr>
              <w:pStyle w:val="paragraph"/>
              <w:spacing w:before="0" w:beforeAutospacing="0" w:after="0" w:afterAutospacing="0"/>
              <w:textAlignment w:val="baseline"/>
            </w:pPr>
            <w:r w:rsidRPr="00082087">
              <w:rPr>
                <w:rFonts w:eastAsia="Calibri"/>
              </w:rPr>
              <w:t>Muhammad is happy to pick up Anushka's action items.</w:t>
            </w:r>
            <w:r>
              <w:rPr>
                <w:rFonts w:eastAsia="Calibri"/>
              </w:rPr>
              <w:t xml:space="preserve"> (Have not heard from Anushka so is working with Grant on this matter)</w:t>
            </w:r>
          </w:p>
        </w:tc>
        <w:tc>
          <w:tcPr>
            <w:tcW w:w="2552" w:type="dxa"/>
          </w:tcPr>
          <w:p w14:paraId="2DC50A39" w14:textId="77777777" w:rsidR="00A514E0" w:rsidRPr="00082087" w:rsidRDefault="00A514E0" w:rsidP="003E6D09">
            <w:pPr>
              <w:spacing w:line="276" w:lineRule="auto"/>
              <w:rPr>
                <w:rFonts w:eastAsia="Calibri"/>
                <w:b/>
              </w:rPr>
            </w:pPr>
            <w:r w:rsidRPr="00082087">
              <w:rPr>
                <w:rFonts w:eastAsia="Calibri"/>
                <w:b/>
              </w:rPr>
              <w:t>Muhammad</w:t>
            </w:r>
          </w:p>
        </w:tc>
        <w:tc>
          <w:tcPr>
            <w:tcW w:w="2239" w:type="dxa"/>
          </w:tcPr>
          <w:p w14:paraId="7B25EE31" w14:textId="32EEEF9B" w:rsidR="00A514E0" w:rsidRPr="00082087" w:rsidRDefault="00A514E0" w:rsidP="003E6D09">
            <w:pPr>
              <w:spacing w:line="276" w:lineRule="auto"/>
              <w:rPr>
                <w:rFonts w:eastAsia="Calibri"/>
                <w:b/>
              </w:rPr>
            </w:pPr>
            <w:r>
              <w:rPr>
                <w:rFonts w:eastAsia="Calibri"/>
                <w:b/>
              </w:rPr>
              <w:t xml:space="preserve">Ongoing </w:t>
            </w:r>
          </w:p>
        </w:tc>
      </w:tr>
      <w:tr w:rsidR="00A514E0" w:rsidRPr="00082087" w14:paraId="53469E1D" w14:textId="77777777" w:rsidTr="003E6D09">
        <w:trPr>
          <w:trHeight w:val="520"/>
        </w:trPr>
        <w:tc>
          <w:tcPr>
            <w:tcW w:w="4531" w:type="dxa"/>
          </w:tcPr>
          <w:p w14:paraId="38949E68" w14:textId="77777777" w:rsidR="00A514E0" w:rsidRPr="00E50D19" w:rsidRDefault="00A514E0" w:rsidP="003E6D09">
            <w:pPr>
              <w:spacing w:line="276" w:lineRule="auto"/>
              <w:rPr>
                <w:rFonts w:eastAsia="Calibri"/>
              </w:rPr>
            </w:pPr>
            <w:r w:rsidRPr="00082087">
              <w:rPr>
                <w:rFonts w:eastAsia="Calibri"/>
              </w:rPr>
              <w:t>Dash to provide feedback of the first study event next meeting</w:t>
            </w:r>
            <w:r>
              <w:rPr>
                <w:rFonts w:eastAsia="Calibri"/>
              </w:rPr>
              <w:t xml:space="preserve"> – 55 check-ins, great </w:t>
            </w:r>
            <w:proofErr w:type="gramStart"/>
            <w:r>
              <w:rPr>
                <w:rFonts w:eastAsia="Calibri"/>
              </w:rPr>
              <w:t>feedback</w:t>
            </w:r>
            <w:proofErr w:type="gramEnd"/>
            <w:r>
              <w:rPr>
                <w:rFonts w:eastAsia="Calibri"/>
              </w:rPr>
              <w:t xml:space="preserve"> and productive session, looking into a volunteer committee for more consistent sessions on different days</w:t>
            </w:r>
          </w:p>
        </w:tc>
        <w:tc>
          <w:tcPr>
            <w:tcW w:w="2552" w:type="dxa"/>
          </w:tcPr>
          <w:p w14:paraId="388DCA62" w14:textId="77777777" w:rsidR="00A514E0" w:rsidRPr="00082087" w:rsidRDefault="00A514E0" w:rsidP="003E6D09">
            <w:pPr>
              <w:spacing w:line="276" w:lineRule="auto"/>
              <w:rPr>
                <w:rFonts w:eastAsia="Calibri"/>
                <w:b/>
              </w:rPr>
            </w:pPr>
            <w:r w:rsidRPr="00082087">
              <w:rPr>
                <w:rFonts w:eastAsia="Calibri"/>
                <w:b/>
              </w:rPr>
              <w:t>Dash</w:t>
            </w:r>
          </w:p>
        </w:tc>
        <w:tc>
          <w:tcPr>
            <w:tcW w:w="2239" w:type="dxa"/>
          </w:tcPr>
          <w:p w14:paraId="3299D9D5" w14:textId="77777777" w:rsidR="00A514E0" w:rsidRPr="00082087" w:rsidRDefault="00A514E0" w:rsidP="003E6D09">
            <w:pPr>
              <w:spacing w:line="276" w:lineRule="auto"/>
              <w:rPr>
                <w:rFonts w:eastAsia="Calibri"/>
                <w:b/>
              </w:rPr>
            </w:pPr>
            <w:r>
              <w:rPr>
                <w:rFonts w:eastAsia="Calibri"/>
                <w:b/>
              </w:rPr>
              <w:t>Completed</w:t>
            </w:r>
          </w:p>
        </w:tc>
      </w:tr>
      <w:tr w:rsidR="00A514E0" w:rsidRPr="00082087" w14:paraId="00B07D9C" w14:textId="77777777" w:rsidTr="003E6D09">
        <w:trPr>
          <w:trHeight w:val="520"/>
        </w:trPr>
        <w:tc>
          <w:tcPr>
            <w:tcW w:w="4531" w:type="dxa"/>
          </w:tcPr>
          <w:p w14:paraId="572CA14A" w14:textId="77777777" w:rsidR="00A514E0" w:rsidRPr="00082087" w:rsidRDefault="00A514E0" w:rsidP="003E6D09">
            <w:r w:rsidRPr="00082087">
              <w:t>SRC team to collaborate on strategy building in sessions with Michael</w:t>
            </w:r>
            <w:r>
              <w:t xml:space="preserve"> – no more sessions for 2021</w:t>
            </w:r>
          </w:p>
        </w:tc>
        <w:tc>
          <w:tcPr>
            <w:tcW w:w="2552" w:type="dxa"/>
          </w:tcPr>
          <w:p w14:paraId="66347D28" w14:textId="77777777" w:rsidR="00A514E0" w:rsidRPr="00082087" w:rsidRDefault="00A514E0" w:rsidP="003E6D09">
            <w:pPr>
              <w:spacing w:line="276" w:lineRule="auto"/>
              <w:rPr>
                <w:rFonts w:eastAsia="Calibri"/>
                <w:b/>
              </w:rPr>
            </w:pPr>
            <w:r w:rsidRPr="00082087">
              <w:rPr>
                <w:rFonts w:eastAsia="Calibri"/>
                <w:b/>
              </w:rPr>
              <w:t>Sarah, Alannah &amp; Vic</w:t>
            </w:r>
          </w:p>
        </w:tc>
        <w:tc>
          <w:tcPr>
            <w:tcW w:w="2239" w:type="dxa"/>
          </w:tcPr>
          <w:p w14:paraId="06B2493E" w14:textId="77777777" w:rsidR="00A514E0" w:rsidRPr="00082087" w:rsidRDefault="00A514E0" w:rsidP="003E6D09">
            <w:pPr>
              <w:spacing w:line="276" w:lineRule="auto"/>
              <w:rPr>
                <w:rFonts w:eastAsia="Calibri"/>
                <w:b/>
              </w:rPr>
            </w:pPr>
            <w:r>
              <w:rPr>
                <w:rFonts w:eastAsia="Calibri"/>
                <w:b/>
              </w:rPr>
              <w:t>Completed</w:t>
            </w:r>
          </w:p>
        </w:tc>
      </w:tr>
      <w:tr w:rsidR="00A514E0" w:rsidRPr="00082087" w14:paraId="39A0EB3E" w14:textId="77777777" w:rsidTr="003E6D09">
        <w:trPr>
          <w:trHeight w:val="520"/>
        </w:trPr>
        <w:tc>
          <w:tcPr>
            <w:tcW w:w="4531" w:type="dxa"/>
          </w:tcPr>
          <w:p w14:paraId="0DCF71FD" w14:textId="77777777" w:rsidR="00A514E0" w:rsidRPr="00082087" w:rsidRDefault="00A514E0" w:rsidP="003E6D09">
            <w:pPr>
              <w:rPr>
                <w:lang w:val="en-US"/>
              </w:rPr>
            </w:pPr>
            <w:r w:rsidRPr="00082087">
              <w:rPr>
                <w:lang w:val="en-US"/>
              </w:rPr>
              <w:t>Host ongoing discussions with international students and SRC reps. First meeting 25</w:t>
            </w:r>
            <w:r w:rsidRPr="00082087">
              <w:rPr>
                <w:vertAlign w:val="superscript"/>
                <w:lang w:val="en-US"/>
              </w:rPr>
              <w:t>th</w:t>
            </w:r>
            <w:r w:rsidRPr="00082087">
              <w:rPr>
                <w:lang w:val="en-US"/>
              </w:rPr>
              <w:t xml:space="preserve"> Oct</w:t>
            </w:r>
            <w:r>
              <w:rPr>
                <w:lang w:val="en-US"/>
              </w:rPr>
              <w:t xml:space="preserve"> – brief updates on data packs for 2022 and SRC working group discussions</w:t>
            </w:r>
          </w:p>
        </w:tc>
        <w:tc>
          <w:tcPr>
            <w:tcW w:w="2552" w:type="dxa"/>
          </w:tcPr>
          <w:p w14:paraId="6A549FBF" w14:textId="77777777" w:rsidR="00A514E0" w:rsidRPr="00082087" w:rsidRDefault="00A514E0" w:rsidP="003E6D09">
            <w:pPr>
              <w:spacing w:line="276" w:lineRule="auto"/>
              <w:rPr>
                <w:rFonts w:eastAsia="Calibri"/>
                <w:b/>
              </w:rPr>
            </w:pPr>
            <w:proofErr w:type="spellStart"/>
            <w:r w:rsidRPr="00082087">
              <w:rPr>
                <w:rFonts w:eastAsia="Calibri"/>
                <w:b/>
              </w:rPr>
              <w:t>Loore</w:t>
            </w:r>
            <w:proofErr w:type="spellEnd"/>
          </w:p>
        </w:tc>
        <w:tc>
          <w:tcPr>
            <w:tcW w:w="2239" w:type="dxa"/>
          </w:tcPr>
          <w:p w14:paraId="4B814781" w14:textId="77777777" w:rsidR="00A514E0" w:rsidRPr="00082087" w:rsidRDefault="00A514E0" w:rsidP="003E6D09">
            <w:pPr>
              <w:spacing w:line="276" w:lineRule="auto"/>
              <w:rPr>
                <w:rFonts w:eastAsia="Calibri"/>
                <w:b/>
              </w:rPr>
            </w:pPr>
            <w:r>
              <w:rPr>
                <w:rFonts w:eastAsia="Calibri"/>
                <w:b/>
              </w:rPr>
              <w:t>Ongoing</w:t>
            </w:r>
          </w:p>
        </w:tc>
      </w:tr>
    </w:tbl>
    <w:p w14:paraId="4DAB6BFE" w14:textId="77777777" w:rsidR="008D075D" w:rsidRPr="00082087" w:rsidRDefault="008D075D" w:rsidP="008D075D">
      <w:pPr>
        <w:rPr>
          <w:i/>
          <w:iCs/>
        </w:rPr>
      </w:pPr>
    </w:p>
    <w:p w14:paraId="6E3B6725" w14:textId="0BD41B91" w:rsidR="00170339" w:rsidRPr="00170339" w:rsidRDefault="00170339" w:rsidP="00A514E0">
      <w:pPr>
        <w:pStyle w:val="ListParagraph"/>
        <w:numPr>
          <w:ilvl w:val="1"/>
          <w:numId w:val="7"/>
        </w:numPr>
        <w:rPr>
          <w:rFonts w:ascii="Times New Roman" w:hAnsi="Times New Roman" w:cs="Times New Roman"/>
          <w:sz w:val="24"/>
          <w:szCs w:val="24"/>
        </w:rPr>
      </w:pPr>
      <w:r w:rsidRPr="00170339">
        <w:rPr>
          <w:rFonts w:ascii="Times New Roman" w:hAnsi="Times New Roman" w:cs="Times New Roman"/>
          <w:sz w:val="24"/>
          <w:szCs w:val="24"/>
        </w:rPr>
        <w:t>November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170339" w:rsidRPr="00082087" w14:paraId="715E3341" w14:textId="77777777" w:rsidTr="003E6D09">
        <w:tc>
          <w:tcPr>
            <w:tcW w:w="9322" w:type="dxa"/>
            <w:gridSpan w:val="3"/>
          </w:tcPr>
          <w:p w14:paraId="77F0F119" w14:textId="77777777" w:rsidR="00170339" w:rsidRPr="00082087" w:rsidRDefault="00170339" w:rsidP="003E6D09">
            <w:pPr>
              <w:spacing w:line="360" w:lineRule="auto"/>
              <w:jc w:val="center"/>
              <w:rPr>
                <w:rFonts w:eastAsia="Calibri"/>
                <w:b/>
              </w:rPr>
            </w:pPr>
            <w:r>
              <w:rPr>
                <w:rFonts w:eastAsia="Calibri"/>
                <w:b/>
              </w:rPr>
              <w:t>November</w:t>
            </w:r>
            <w:r w:rsidRPr="00082087">
              <w:rPr>
                <w:rFonts w:eastAsia="Calibri"/>
                <w:b/>
              </w:rPr>
              <w:t xml:space="preserve"> Action Sheet</w:t>
            </w:r>
          </w:p>
        </w:tc>
      </w:tr>
      <w:tr w:rsidR="00170339" w:rsidRPr="00082087" w14:paraId="705BB224" w14:textId="77777777" w:rsidTr="003E6D09">
        <w:tc>
          <w:tcPr>
            <w:tcW w:w="4531" w:type="dxa"/>
            <w:shd w:val="clear" w:color="auto" w:fill="990022"/>
          </w:tcPr>
          <w:p w14:paraId="45E14976" w14:textId="77777777" w:rsidR="00170339" w:rsidRPr="00082087" w:rsidRDefault="00170339" w:rsidP="003E6D09">
            <w:pPr>
              <w:spacing w:line="360" w:lineRule="auto"/>
              <w:jc w:val="center"/>
              <w:rPr>
                <w:rFonts w:eastAsia="Calibri"/>
                <w:b/>
              </w:rPr>
            </w:pPr>
            <w:r w:rsidRPr="00082087">
              <w:rPr>
                <w:rFonts w:eastAsia="Calibri"/>
                <w:b/>
              </w:rPr>
              <w:t>Action</w:t>
            </w:r>
          </w:p>
        </w:tc>
        <w:tc>
          <w:tcPr>
            <w:tcW w:w="2552" w:type="dxa"/>
            <w:shd w:val="clear" w:color="auto" w:fill="990022"/>
          </w:tcPr>
          <w:p w14:paraId="6ECC0FA7" w14:textId="77777777" w:rsidR="00170339" w:rsidRPr="00082087" w:rsidRDefault="00170339" w:rsidP="003E6D09">
            <w:pPr>
              <w:spacing w:line="360" w:lineRule="auto"/>
              <w:jc w:val="center"/>
              <w:rPr>
                <w:rFonts w:eastAsia="Calibri"/>
                <w:b/>
              </w:rPr>
            </w:pPr>
            <w:r w:rsidRPr="00082087">
              <w:rPr>
                <w:rFonts w:eastAsia="Calibri"/>
                <w:b/>
              </w:rPr>
              <w:t>Responsibility</w:t>
            </w:r>
          </w:p>
        </w:tc>
        <w:tc>
          <w:tcPr>
            <w:tcW w:w="2239" w:type="dxa"/>
            <w:shd w:val="clear" w:color="auto" w:fill="990022"/>
          </w:tcPr>
          <w:p w14:paraId="25816711" w14:textId="77777777" w:rsidR="00170339" w:rsidRPr="00082087" w:rsidRDefault="00170339" w:rsidP="003E6D09">
            <w:pPr>
              <w:spacing w:line="360" w:lineRule="auto"/>
              <w:jc w:val="center"/>
              <w:rPr>
                <w:rFonts w:eastAsia="Calibri"/>
                <w:b/>
              </w:rPr>
            </w:pPr>
            <w:r w:rsidRPr="00082087">
              <w:rPr>
                <w:rFonts w:eastAsia="Calibri"/>
                <w:b/>
              </w:rPr>
              <w:t>Completion</w:t>
            </w:r>
          </w:p>
        </w:tc>
      </w:tr>
      <w:tr w:rsidR="00170339" w:rsidRPr="00082087" w14:paraId="0094C6B9" w14:textId="77777777" w:rsidTr="003E6D09">
        <w:trPr>
          <w:trHeight w:val="520"/>
        </w:trPr>
        <w:tc>
          <w:tcPr>
            <w:tcW w:w="4531" w:type="dxa"/>
          </w:tcPr>
          <w:p w14:paraId="08CE0D69" w14:textId="77777777" w:rsidR="00170339" w:rsidRPr="00A71541" w:rsidRDefault="00170339" w:rsidP="003E6D09">
            <w:pPr>
              <w:spacing w:line="276" w:lineRule="auto"/>
              <w:rPr>
                <w:bCs/>
              </w:rPr>
            </w:pPr>
            <w:r w:rsidRPr="00A71541">
              <w:rPr>
                <w:color w:val="0E101A"/>
              </w:rPr>
              <w:t>Sarah to email Grant asking about the collective officer payments to work out leftover budget from that flying minute and cc'ing exec and collectives</w:t>
            </w:r>
          </w:p>
        </w:tc>
        <w:tc>
          <w:tcPr>
            <w:tcW w:w="2552" w:type="dxa"/>
          </w:tcPr>
          <w:p w14:paraId="63E53236" w14:textId="77777777" w:rsidR="00170339" w:rsidRPr="00A71541" w:rsidRDefault="00170339" w:rsidP="003E6D09">
            <w:pPr>
              <w:spacing w:line="276" w:lineRule="auto"/>
              <w:rPr>
                <w:rFonts w:eastAsia="Calibri"/>
                <w:b/>
              </w:rPr>
            </w:pPr>
            <w:r w:rsidRPr="00A71541">
              <w:rPr>
                <w:rFonts w:eastAsia="Calibri"/>
                <w:b/>
              </w:rPr>
              <w:t>Sarah</w:t>
            </w:r>
          </w:p>
        </w:tc>
        <w:tc>
          <w:tcPr>
            <w:tcW w:w="2239" w:type="dxa"/>
          </w:tcPr>
          <w:p w14:paraId="6AC41CE1" w14:textId="77777777" w:rsidR="00170339" w:rsidRPr="00A71541" w:rsidRDefault="00170339" w:rsidP="003E6D09">
            <w:pPr>
              <w:spacing w:line="276" w:lineRule="auto"/>
              <w:rPr>
                <w:rFonts w:eastAsia="Calibri"/>
                <w:b/>
              </w:rPr>
            </w:pPr>
            <w:r w:rsidRPr="00A71541">
              <w:rPr>
                <w:rFonts w:eastAsia="Calibri"/>
                <w:b/>
              </w:rPr>
              <w:t>Completed (during the meeting)</w:t>
            </w:r>
          </w:p>
        </w:tc>
      </w:tr>
    </w:tbl>
    <w:p w14:paraId="0FD2287F" w14:textId="77777777" w:rsidR="008D075D" w:rsidRPr="00B57A19" w:rsidRDefault="008D075D" w:rsidP="00416991">
      <w:pPr>
        <w:rPr>
          <w:i/>
          <w:iCs/>
        </w:rPr>
      </w:pPr>
    </w:p>
    <w:sectPr w:rsidR="008D075D" w:rsidRPr="00B57A19" w:rsidSect="0092659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2" w15:restartNumberingAfterBreak="0">
    <w:nsid w:val="2477204C"/>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8977033"/>
    <w:multiLevelType w:val="multilevel"/>
    <w:tmpl w:val="345C1DD8"/>
    <w:lvl w:ilvl="0">
      <w:start w:val="6"/>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D07C33"/>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490913BB"/>
    <w:multiLevelType w:val="multilevel"/>
    <w:tmpl w:val="6270F32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E551D1C"/>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10" w15:restartNumberingAfterBreak="0">
    <w:nsid w:val="6D6C1BC8"/>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num w:numId="1">
    <w:abstractNumId w:val="7"/>
  </w:num>
  <w:num w:numId="2">
    <w:abstractNumId w:val="9"/>
  </w:num>
  <w:num w:numId="3">
    <w:abstractNumId w:val="1"/>
  </w:num>
  <w:num w:numId="4">
    <w:abstractNumId w:val="4"/>
  </w:num>
  <w:num w:numId="5">
    <w:abstractNumId w:val="11"/>
  </w:num>
  <w:num w:numId="6">
    <w:abstractNumId w:val="0"/>
  </w:num>
  <w:num w:numId="7">
    <w:abstractNumId w:val="2"/>
  </w:num>
  <w:num w:numId="8">
    <w:abstractNumId w:val="8"/>
  </w:num>
  <w:num w:numId="9">
    <w:abstractNumId w:val="3"/>
  </w:num>
  <w:num w:numId="10">
    <w:abstractNumId w:val="6"/>
  </w:num>
  <w:num w:numId="11">
    <w:abstractNumId w:val="5"/>
  </w:num>
  <w:num w:numId="1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bK0MDM1M7MwNTZX0lEKTi0uzszPAykwrgUA5DX/niwAAAA="/>
  </w:docVars>
  <w:rsids>
    <w:rsidRoot w:val="002D2947"/>
    <w:rsid w:val="00001FDF"/>
    <w:rsid w:val="00002EEE"/>
    <w:rsid w:val="00061045"/>
    <w:rsid w:val="00073D26"/>
    <w:rsid w:val="00082087"/>
    <w:rsid w:val="00095B00"/>
    <w:rsid w:val="000A1E8D"/>
    <w:rsid w:val="000A4102"/>
    <w:rsid w:val="000E72D5"/>
    <w:rsid w:val="00107B9F"/>
    <w:rsid w:val="0017007F"/>
    <w:rsid w:val="00170339"/>
    <w:rsid w:val="00173470"/>
    <w:rsid w:val="001F4218"/>
    <w:rsid w:val="00207D30"/>
    <w:rsid w:val="00221CFC"/>
    <w:rsid w:val="00227DE5"/>
    <w:rsid w:val="002472B0"/>
    <w:rsid w:val="002670FB"/>
    <w:rsid w:val="00287781"/>
    <w:rsid w:val="002D2947"/>
    <w:rsid w:val="00304F84"/>
    <w:rsid w:val="00363E96"/>
    <w:rsid w:val="00366291"/>
    <w:rsid w:val="003A3D13"/>
    <w:rsid w:val="003C5EB9"/>
    <w:rsid w:val="003E6814"/>
    <w:rsid w:val="00416478"/>
    <w:rsid w:val="00416991"/>
    <w:rsid w:val="0046131D"/>
    <w:rsid w:val="004940F1"/>
    <w:rsid w:val="00495A38"/>
    <w:rsid w:val="004B6D11"/>
    <w:rsid w:val="004E206E"/>
    <w:rsid w:val="004E2333"/>
    <w:rsid w:val="005219F2"/>
    <w:rsid w:val="00565186"/>
    <w:rsid w:val="005707D4"/>
    <w:rsid w:val="0057173A"/>
    <w:rsid w:val="005B182F"/>
    <w:rsid w:val="00662169"/>
    <w:rsid w:val="006C17E0"/>
    <w:rsid w:val="00711809"/>
    <w:rsid w:val="00714D28"/>
    <w:rsid w:val="00720DFA"/>
    <w:rsid w:val="007506E5"/>
    <w:rsid w:val="007F08FB"/>
    <w:rsid w:val="00817413"/>
    <w:rsid w:val="0084228F"/>
    <w:rsid w:val="00897F59"/>
    <w:rsid w:val="008D075D"/>
    <w:rsid w:val="008D43F1"/>
    <w:rsid w:val="009015A6"/>
    <w:rsid w:val="009027DC"/>
    <w:rsid w:val="0092659C"/>
    <w:rsid w:val="009530CB"/>
    <w:rsid w:val="0096165C"/>
    <w:rsid w:val="009679E6"/>
    <w:rsid w:val="0097232F"/>
    <w:rsid w:val="00993646"/>
    <w:rsid w:val="009A3A71"/>
    <w:rsid w:val="00A017CD"/>
    <w:rsid w:val="00A514E0"/>
    <w:rsid w:val="00AB7246"/>
    <w:rsid w:val="00AF56E1"/>
    <w:rsid w:val="00B024B9"/>
    <w:rsid w:val="00B047F7"/>
    <w:rsid w:val="00B06668"/>
    <w:rsid w:val="00B57A19"/>
    <w:rsid w:val="00B64C02"/>
    <w:rsid w:val="00B705DA"/>
    <w:rsid w:val="00B720B7"/>
    <w:rsid w:val="00B927A3"/>
    <w:rsid w:val="00BA555C"/>
    <w:rsid w:val="00BB2537"/>
    <w:rsid w:val="00C32BE5"/>
    <w:rsid w:val="00C5617A"/>
    <w:rsid w:val="00CA1A94"/>
    <w:rsid w:val="00CA72EB"/>
    <w:rsid w:val="00CC7454"/>
    <w:rsid w:val="00D10814"/>
    <w:rsid w:val="00D13996"/>
    <w:rsid w:val="00D56B42"/>
    <w:rsid w:val="00D655C6"/>
    <w:rsid w:val="00D95F1B"/>
    <w:rsid w:val="00DC35AA"/>
    <w:rsid w:val="00DF070A"/>
    <w:rsid w:val="00E15774"/>
    <w:rsid w:val="00E236E1"/>
    <w:rsid w:val="00E43578"/>
    <w:rsid w:val="00E54ED1"/>
    <w:rsid w:val="00E8767C"/>
    <w:rsid w:val="00EA5F2A"/>
    <w:rsid w:val="00EF308A"/>
    <w:rsid w:val="00F045B4"/>
    <w:rsid w:val="00F05086"/>
    <w:rsid w:val="00F26A94"/>
    <w:rsid w:val="00F45263"/>
    <w:rsid w:val="00F505E9"/>
    <w:rsid w:val="00F54C17"/>
    <w:rsid w:val="00F60352"/>
    <w:rsid w:val="00FA345B"/>
    <w:rsid w:val="00FD27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AA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82F"/>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semiHidden/>
    <w:unhideWhenUsed/>
    <w:rsid w:val="00565186"/>
  </w:style>
  <w:style w:type="character" w:customStyle="1" w:styleId="CommentTextChar">
    <w:name w:val="Comment Text Char"/>
    <w:basedOn w:val="DefaultParagraphFont"/>
    <w:link w:val="CommentText"/>
    <w:uiPriority w:val="99"/>
    <w:semiHidden/>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5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877086939">
              <w:marLeft w:val="0"/>
              <w:marRight w:val="0"/>
              <w:marTop w:val="0"/>
              <w:marBottom w:val="0"/>
              <w:divBdr>
                <w:top w:val="none" w:sz="0" w:space="0" w:color="auto"/>
                <w:left w:val="none" w:sz="0" w:space="0" w:color="auto"/>
                <w:bottom w:val="none" w:sz="0" w:space="0" w:color="auto"/>
                <w:right w:val="none" w:sz="0" w:space="0" w:color="auto"/>
              </w:divBdr>
            </w:div>
            <w:div w:id="481889588">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393624926">
              <w:marLeft w:val="0"/>
              <w:marRight w:val="0"/>
              <w:marTop w:val="0"/>
              <w:marBottom w:val="0"/>
              <w:divBdr>
                <w:top w:val="none" w:sz="0" w:space="0" w:color="auto"/>
                <w:left w:val="none" w:sz="0" w:space="0" w:color="auto"/>
                <w:bottom w:val="none" w:sz="0" w:space="0" w:color="auto"/>
                <w:right w:val="none" w:sz="0" w:space="0" w:color="auto"/>
              </w:divBdr>
            </w:div>
            <w:div w:id="1024209060">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567422119">
          <w:marLeft w:val="0"/>
          <w:marRight w:val="0"/>
          <w:marTop w:val="0"/>
          <w:marBottom w:val="0"/>
          <w:divBdr>
            <w:top w:val="none" w:sz="0" w:space="0" w:color="auto"/>
            <w:left w:val="none" w:sz="0" w:space="0" w:color="auto"/>
            <w:bottom w:val="none" w:sz="0" w:space="0" w:color="auto"/>
            <w:right w:val="none" w:sz="0" w:space="0" w:color="auto"/>
          </w:divBdr>
        </w:div>
        <w:div w:id="14597973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43803">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08701298">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5616">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102853134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 w:id="213009998">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sChild>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1286156101">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78603976">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479007337">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269826962">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6213">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sChild>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1024134469">
          <w:marLeft w:val="0"/>
          <w:marRight w:val="0"/>
          <w:marTop w:val="0"/>
          <w:marBottom w:val="0"/>
          <w:divBdr>
            <w:top w:val="none" w:sz="0" w:space="0" w:color="auto"/>
            <w:left w:val="none" w:sz="0" w:space="0" w:color="auto"/>
            <w:bottom w:val="none" w:sz="0" w:space="0" w:color="auto"/>
            <w:right w:val="none" w:sz="0" w:space="0" w:color="auto"/>
          </w:divBdr>
          <w:divsChild>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 w:id="346449512">
              <w:marLeft w:val="0"/>
              <w:marRight w:val="0"/>
              <w:marTop w:val="0"/>
              <w:marBottom w:val="0"/>
              <w:divBdr>
                <w:top w:val="none" w:sz="0" w:space="0" w:color="auto"/>
                <w:left w:val="none" w:sz="0" w:space="0" w:color="auto"/>
                <w:bottom w:val="none" w:sz="0" w:space="0" w:color="auto"/>
                <w:right w:val="none" w:sz="0" w:space="0" w:color="auto"/>
              </w:divBdr>
            </w:div>
          </w:divsChild>
        </w:div>
        <w:div w:id="586622377">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95558515">
              <w:marLeft w:val="0"/>
              <w:marRight w:val="0"/>
              <w:marTop w:val="0"/>
              <w:marBottom w:val="0"/>
              <w:divBdr>
                <w:top w:val="none" w:sz="0" w:space="0" w:color="auto"/>
                <w:left w:val="none" w:sz="0" w:space="0" w:color="auto"/>
                <w:bottom w:val="none" w:sz="0" w:space="0" w:color="auto"/>
                <w:right w:val="none" w:sz="0" w:space="0" w:color="auto"/>
              </w:divBdr>
            </w:div>
          </w:divsChild>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1707752166">
              <w:marLeft w:val="0"/>
              <w:marRight w:val="0"/>
              <w:marTop w:val="0"/>
              <w:marBottom w:val="0"/>
              <w:divBdr>
                <w:top w:val="none" w:sz="0" w:space="0" w:color="auto"/>
                <w:left w:val="none" w:sz="0" w:space="0" w:color="auto"/>
                <w:bottom w:val="none" w:sz="0" w:space="0" w:color="auto"/>
                <w:right w:val="none" w:sz="0" w:space="0" w:color="auto"/>
              </w:divBdr>
            </w:div>
            <w:div w:id="513499011">
              <w:marLeft w:val="0"/>
              <w:marRight w:val="0"/>
              <w:marTop w:val="0"/>
              <w:marBottom w:val="0"/>
              <w:divBdr>
                <w:top w:val="none" w:sz="0" w:space="0" w:color="auto"/>
                <w:left w:val="none" w:sz="0" w:space="0" w:color="auto"/>
                <w:bottom w:val="none" w:sz="0" w:space="0" w:color="auto"/>
                <w:right w:val="none" w:sz="0" w:space="0" w:color="auto"/>
              </w:divBdr>
            </w:div>
          </w:divsChild>
        </w:div>
        <w:div w:id="1902324841">
          <w:marLeft w:val="0"/>
          <w:marRight w:val="0"/>
          <w:marTop w:val="0"/>
          <w:marBottom w:val="0"/>
          <w:divBdr>
            <w:top w:val="none" w:sz="0" w:space="0" w:color="auto"/>
            <w:left w:val="none" w:sz="0" w:space="0" w:color="auto"/>
            <w:bottom w:val="none" w:sz="0" w:space="0" w:color="auto"/>
            <w:right w:val="none" w:sz="0" w:space="0" w:color="auto"/>
          </w:divBdr>
        </w:div>
        <w:div w:id="1221746470">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7183">
          <w:marLeft w:val="0"/>
          <w:marRight w:val="0"/>
          <w:marTop w:val="0"/>
          <w:marBottom w:val="0"/>
          <w:divBdr>
            <w:top w:val="none" w:sz="0" w:space="0" w:color="auto"/>
            <w:left w:val="none" w:sz="0" w:space="0" w:color="auto"/>
            <w:bottom w:val="none" w:sz="0" w:space="0" w:color="auto"/>
            <w:right w:val="none" w:sz="0" w:space="0" w:color="auto"/>
          </w:divBdr>
        </w:div>
        <w:div w:id="1258711445">
          <w:marLeft w:val="0"/>
          <w:marRight w:val="0"/>
          <w:marTop w:val="0"/>
          <w:marBottom w:val="0"/>
          <w:divBdr>
            <w:top w:val="none" w:sz="0" w:space="0" w:color="auto"/>
            <w:left w:val="none" w:sz="0" w:space="0" w:color="auto"/>
            <w:bottom w:val="none" w:sz="0" w:space="0" w:color="auto"/>
            <w:right w:val="none" w:sz="0" w:space="0" w:color="auto"/>
          </w:divBdr>
        </w:div>
        <w:div w:id="340859216">
          <w:marLeft w:val="0"/>
          <w:marRight w:val="0"/>
          <w:marTop w:val="0"/>
          <w:marBottom w:val="0"/>
          <w:divBdr>
            <w:top w:val="none" w:sz="0" w:space="0" w:color="auto"/>
            <w:left w:val="none" w:sz="0" w:space="0" w:color="auto"/>
            <w:bottom w:val="none" w:sz="0" w:space="0" w:color="auto"/>
            <w:right w:val="none" w:sz="0" w:space="0" w:color="auto"/>
          </w:divBdr>
        </w:div>
      </w:divsChild>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1218011760">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794205106">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88475978">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1738">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1235437231">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201595957">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007">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658266079">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1606109590">
          <w:marLeft w:val="0"/>
          <w:marRight w:val="0"/>
          <w:marTop w:val="0"/>
          <w:marBottom w:val="0"/>
          <w:divBdr>
            <w:top w:val="none" w:sz="0" w:space="0" w:color="auto"/>
            <w:left w:val="none" w:sz="0" w:space="0" w:color="auto"/>
            <w:bottom w:val="none" w:sz="0" w:space="0" w:color="auto"/>
            <w:right w:val="none" w:sz="0" w:space="0" w:color="auto"/>
          </w:divBdr>
          <w:divsChild>
            <w:div w:id="112291712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 w:id="677198605">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sChild>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639649864">
              <w:marLeft w:val="0"/>
              <w:marRight w:val="0"/>
              <w:marTop w:val="0"/>
              <w:marBottom w:val="0"/>
              <w:divBdr>
                <w:top w:val="none" w:sz="0" w:space="0" w:color="auto"/>
                <w:left w:val="none" w:sz="0" w:space="0" w:color="auto"/>
                <w:bottom w:val="none" w:sz="0" w:space="0" w:color="auto"/>
                <w:right w:val="none" w:sz="0" w:space="0" w:color="auto"/>
              </w:divBdr>
            </w:div>
            <w:div w:id="56638078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 w:id="1599363384">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468867704">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819304128">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450">
          <w:marLeft w:val="0"/>
          <w:marRight w:val="0"/>
          <w:marTop w:val="0"/>
          <w:marBottom w:val="0"/>
          <w:divBdr>
            <w:top w:val="none" w:sz="0" w:space="0" w:color="auto"/>
            <w:left w:val="none" w:sz="0" w:space="0" w:color="auto"/>
            <w:bottom w:val="none" w:sz="0" w:space="0" w:color="auto"/>
            <w:right w:val="none" w:sz="0" w:space="0" w:color="auto"/>
          </w:divBdr>
        </w:div>
        <w:div w:id="915360217">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77374520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13966074">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6423">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094">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315763046">
          <w:marLeft w:val="0"/>
          <w:marRight w:val="0"/>
          <w:marTop w:val="0"/>
          <w:marBottom w:val="0"/>
          <w:divBdr>
            <w:top w:val="none" w:sz="0" w:space="0" w:color="auto"/>
            <w:left w:val="none" w:sz="0" w:space="0" w:color="auto"/>
            <w:bottom w:val="none" w:sz="0" w:space="0" w:color="auto"/>
            <w:right w:val="none" w:sz="0" w:space="0" w:color="auto"/>
          </w:divBdr>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257104706">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640451101">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6918">
          <w:marLeft w:val="0"/>
          <w:marRight w:val="0"/>
          <w:marTop w:val="0"/>
          <w:marBottom w:val="0"/>
          <w:divBdr>
            <w:top w:val="none" w:sz="0" w:space="0" w:color="auto"/>
            <w:left w:val="none" w:sz="0" w:space="0" w:color="auto"/>
            <w:bottom w:val="none" w:sz="0" w:space="0" w:color="auto"/>
            <w:right w:val="none" w:sz="0" w:space="0" w:color="auto"/>
          </w:divBdr>
          <w:divsChild>
            <w:div w:id="1820926673">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951131933">
              <w:marLeft w:val="0"/>
              <w:marRight w:val="0"/>
              <w:marTop w:val="0"/>
              <w:marBottom w:val="0"/>
              <w:divBdr>
                <w:top w:val="none" w:sz="0" w:space="0" w:color="auto"/>
                <w:left w:val="none" w:sz="0" w:space="0" w:color="auto"/>
                <w:bottom w:val="none" w:sz="0" w:space="0" w:color="auto"/>
                <w:right w:val="none" w:sz="0" w:space="0" w:color="auto"/>
              </w:divBdr>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1945376723">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7409073">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1773162998">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778330274">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1550072361">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74085628">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88028">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1663895194">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2262982">
          <w:marLeft w:val="0"/>
          <w:marRight w:val="0"/>
          <w:marTop w:val="0"/>
          <w:marBottom w:val="0"/>
          <w:divBdr>
            <w:top w:val="none" w:sz="0" w:space="0" w:color="auto"/>
            <w:left w:val="none" w:sz="0" w:space="0" w:color="auto"/>
            <w:bottom w:val="none" w:sz="0" w:space="0" w:color="auto"/>
            <w:right w:val="none" w:sz="0" w:space="0" w:color="auto"/>
          </w:divBdr>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 w:id="62610597">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1717700648">
          <w:marLeft w:val="0"/>
          <w:marRight w:val="0"/>
          <w:marTop w:val="0"/>
          <w:marBottom w:val="0"/>
          <w:divBdr>
            <w:top w:val="none" w:sz="0" w:space="0" w:color="auto"/>
            <w:left w:val="none" w:sz="0" w:space="0" w:color="auto"/>
            <w:bottom w:val="none" w:sz="0" w:space="0" w:color="auto"/>
            <w:right w:val="none" w:sz="0" w:space="0" w:color="auto"/>
          </w:divBdr>
        </w:div>
        <w:div w:id="451678405">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sChild>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698816368">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140077912">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631088770">
          <w:marLeft w:val="0"/>
          <w:marRight w:val="0"/>
          <w:marTop w:val="0"/>
          <w:marBottom w:val="0"/>
          <w:divBdr>
            <w:top w:val="none" w:sz="0" w:space="0" w:color="auto"/>
            <w:left w:val="none" w:sz="0" w:space="0" w:color="auto"/>
            <w:bottom w:val="none" w:sz="0" w:space="0" w:color="auto"/>
            <w:right w:val="none" w:sz="0" w:space="0" w:color="auto"/>
          </w:divBdr>
        </w:div>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 w:id="571045385">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168371169">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46347306">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86535712">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63528648">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1190606546">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356540763">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 w:id="183712931">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113981109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4923663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56642562">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 w:id="98378783">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 w:id="122431744">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166535733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398674421">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1973904857">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132702116">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298851179">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122580139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27394794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 w:id="622274107">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2115906260">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4230047">
              <w:marLeft w:val="0"/>
              <w:marRight w:val="0"/>
              <w:marTop w:val="0"/>
              <w:marBottom w:val="0"/>
              <w:divBdr>
                <w:top w:val="none" w:sz="0" w:space="0" w:color="auto"/>
                <w:left w:val="none" w:sz="0" w:space="0" w:color="auto"/>
                <w:bottom w:val="none" w:sz="0" w:space="0" w:color="auto"/>
                <w:right w:val="none" w:sz="0" w:space="0" w:color="auto"/>
              </w:divBdr>
            </w:div>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1581675487">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58940480">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2136289157">
              <w:marLeft w:val="0"/>
              <w:marRight w:val="0"/>
              <w:marTop w:val="0"/>
              <w:marBottom w:val="0"/>
              <w:divBdr>
                <w:top w:val="none" w:sz="0" w:space="0" w:color="auto"/>
                <w:left w:val="none" w:sz="0" w:space="0" w:color="auto"/>
                <w:bottom w:val="none" w:sz="0" w:space="0" w:color="auto"/>
                <w:right w:val="none" w:sz="0" w:space="0" w:color="auto"/>
              </w:divBdr>
            </w:div>
            <w:div w:id="451024266">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1178930204">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452941532">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sChild>
        </w:div>
        <w:div w:id="126433322">
          <w:marLeft w:val="0"/>
          <w:marRight w:val="0"/>
          <w:marTop w:val="0"/>
          <w:marBottom w:val="0"/>
          <w:divBdr>
            <w:top w:val="none" w:sz="0" w:space="0" w:color="auto"/>
            <w:left w:val="none" w:sz="0" w:space="0" w:color="auto"/>
            <w:bottom w:val="none" w:sz="0" w:space="0" w:color="auto"/>
            <w:right w:val="none" w:sz="0" w:space="0" w:color="auto"/>
          </w:divBdr>
          <w:divsChild>
            <w:div w:id="1351683368">
              <w:marLeft w:val="0"/>
              <w:marRight w:val="0"/>
              <w:marTop w:val="0"/>
              <w:marBottom w:val="0"/>
              <w:divBdr>
                <w:top w:val="none" w:sz="0" w:space="0" w:color="auto"/>
                <w:left w:val="none" w:sz="0" w:space="0" w:color="auto"/>
                <w:bottom w:val="none" w:sz="0" w:space="0" w:color="auto"/>
                <w:right w:val="none" w:sz="0" w:space="0" w:color="auto"/>
              </w:divBdr>
            </w:div>
            <w:div w:id="828909364">
              <w:marLeft w:val="0"/>
              <w:marRight w:val="0"/>
              <w:marTop w:val="0"/>
              <w:marBottom w:val="0"/>
              <w:divBdr>
                <w:top w:val="none" w:sz="0" w:space="0" w:color="auto"/>
                <w:left w:val="none" w:sz="0" w:space="0" w:color="auto"/>
                <w:bottom w:val="none" w:sz="0" w:space="0" w:color="auto"/>
                <w:right w:val="none" w:sz="0" w:space="0" w:color="auto"/>
              </w:divBdr>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29">
          <w:marLeft w:val="0"/>
          <w:marRight w:val="0"/>
          <w:marTop w:val="0"/>
          <w:marBottom w:val="0"/>
          <w:divBdr>
            <w:top w:val="none" w:sz="0" w:space="0" w:color="auto"/>
            <w:left w:val="none" w:sz="0" w:space="0" w:color="auto"/>
            <w:bottom w:val="none" w:sz="0" w:space="0" w:color="auto"/>
            <w:right w:val="none" w:sz="0" w:space="0" w:color="auto"/>
          </w:divBdr>
        </w:div>
        <w:div w:id="70978778">
          <w:marLeft w:val="0"/>
          <w:marRight w:val="0"/>
          <w:marTop w:val="0"/>
          <w:marBottom w:val="0"/>
          <w:divBdr>
            <w:top w:val="none" w:sz="0" w:space="0" w:color="auto"/>
            <w:left w:val="none" w:sz="0" w:space="0" w:color="auto"/>
            <w:bottom w:val="none" w:sz="0" w:space="0" w:color="auto"/>
            <w:right w:val="none" w:sz="0" w:space="0" w:color="auto"/>
          </w:divBdr>
        </w:div>
        <w:div w:id="532503514">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39595313">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243487350">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 w:id="281100">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46848118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10449755">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sChild>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899320040">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262">
          <w:marLeft w:val="0"/>
          <w:marRight w:val="0"/>
          <w:marTop w:val="0"/>
          <w:marBottom w:val="0"/>
          <w:divBdr>
            <w:top w:val="none" w:sz="0" w:space="0" w:color="auto"/>
            <w:left w:val="none" w:sz="0" w:space="0" w:color="auto"/>
            <w:bottom w:val="none" w:sz="0" w:space="0" w:color="auto"/>
            <w:right w:val="none" w:sz="0" w:space="0" w:color="auto"/>
          </w:divBdr>
        </w:div>
        <w:div w:id="444081670">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sChild>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0180196">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1333488080">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5035">
          <w:marLeft w:val="0"/>
          <w:marRight w:val="0"/>
          <w:marTop w:val="0"/>
          <w:marBottom w:val="0"/>
          <w:divBdr>
            <w:top w:val="none" w:sz="0" w:space="0" w:color="auto"/>
            <w:left w:val="none" w:sz="0" w:space="0" w:color="auto"/>
            <w:bottom w:val="none" w:sz="0" w:space="0" w:color="auto"/>
            <w:right w:val="none" w:sz="0" w:space="0" w:color="auto"/>
          </w:divBdr>
        </w:div>
        <w:div w:id="8678830">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sChild>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sChild>
        </w:div>
        <w:div w:id="44377125">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54">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1073548326">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605037271">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360013592">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1028263201">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213929496">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90960">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337808614">
                      <w:marLeft w:val="0"/>
                      <w:marRight w:val="0"/>
                      <w:marTop w:val="0"/>
                      <w:marBottom w:val="0"/>
                      <w:divBdr>
                        <w:top w:val="none" w:sz="0" w:space="0" w:color="auto"/>
                        <w:left w:val="none" w:sz="0" w:space="0" w:color="auto"/>
                        <w:bottom w:val="none" w:sz="0" w:space="0" w:color="auto"/>
                        <w:right w:val="none" w:sz="0" w:space="0" w:color="auto"/>
                      </w:divBdr>
                    </w:div>
                    <w:div w:id="12044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425">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638651118">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pridefootballaustralia.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14AF1A-A0C1-4045-9175-8937817459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9BE655-44CC-4387-9DB6-5166D8DC0A10}">
  <ds:schemaRefs>
    <ds:schemaRef ds:uri="http://schemas.microsoft.com/sharepoint/v3/contenttype/forms"/>
  </ds:schemaRefs>
</ds:datastoreItem>
</file>

<file path=customXml/itemProps3.xml><?xml version="1.0" encoding="utf-8"?>
<ds:datastoreItem xmlns:ds="http://schemas.openxmlformats.org/officeDocument/2006/customXml" ds:itemID="{D5C6677F-E709-4B54-87AA-C260EB4B53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8e58aa-d045-40da-a146-7009da8733cf"/>
    <ds:schemaRef ds:uri="83690647-06a7-42dc-9626-ae17f4ef5b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427</Words>
  <Characters>813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9</cp:revision>
  <dcterms:created xsi:type="dcterms:W3CDTF">2021-11-07T07:12:00Z</dcterms:created>
  <dcterms:modified xsi:type="dcterms:W3CDTF">2021-12-04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